
<file path=[Content_Types].xml><?xml version="1.0" encoding="utf-8"?>
<Types xmlns="http://schemas.openxmlformats.org/package/2006/content-types">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17AAB" w14:textId="77777777" w:rsidR="00EC471B" w:rsidRDefault="00EC471B" w:rsidP="00EC471B">
      <w:pPr>
        <w:jc w:val="center"/>
      </w:pPr>
      <w:r>
        <w:t xml:space="preserve">       </w:t>
      </w: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1F5BBDBA" w14:textId="567A8C39" w:rsidR="00EC471B" w:rsidRPr="00AA6023" w:rsidRDefault="00EC471B" w:rsidP="00EC471B">
      <w:pPr>
        <w:jc w:val="center"/>
        <w:rPr>
          <w:b/>
          <w:bCs/>
        </w:rPr>
      </w:pPr>
      <w:r w:rsidRPr="0497CBD2">
        <w:rPr>
          <w:b/>
          <w:bCs/>
        </w:rPr>
        <w:t>HOP0</w:t>
      </w:r>
      <w:r w:rsidR="00D40961">
        <w:rPr>
          <w:b/>
          <w:bCs/>
        </w:rPr>
        <w:t>3A</w:t>
      </w:r>
      <w:r w:rsidRPr="0497CBD2">
        <w:rPr>
          <w:b/>
          <w:bCs/>
        </w:rPr>
        <w:t xml:space="preserve"> </w:t>
      </w:r>
      <w:r w:rsidR="003108E1">
        <w:rPr>
          <w:b/>
          <w:bCs/>
        </w:rPr>
        <w:t>Working with Triggers</w:t>
      </w:r>
    </w:p>
    <w:p w14:paraId="1D8A469D" w14:textId="77777777" w:rsidR="00EC471B" w:rsidRPr="00AA6023" w:rsidRDefault="00EC471B" w:rsidP="00EC471B">
      <w:pPr>
        <w:jc w:val="center"/>
      </w:pPr>
      <w:r>
        <w:t>4</w:t>
      </w:r>
      <w:r w:rsidRPr="7C4BADC7">
        <w:t>/</w:t>
      </w:r>
      <w:r>
        <w:t>13</w:t>
      </w:r>
      <w:r w:rsidRPr="7C4BADC7">
        <w:t>/20</w:t>
      </w:r>
      <w:r>
        <w:t>21</w:t>
      </w:r>
      <w:r w:rsidRPr="7C4BADC7">
        <w:t xml:space="preserve"> Developed by </w:t>
      </w:r>
      <w:r>
        <w:t>Farzin Bahadori</w:t>
      </w:r>
    </w:p>
    <w:p w14:paraId="5CC3B7CB" w14:textId="77777777" w:rsidR="00EC471B" w:rsidRDefault="00EC471B" w:rsidP="00EC471B">
      <w:pPr>
        <w:jc w:val="center"/>
        <w:rPr>
          <w:color w:val="000000" w:themeColor="text1"/>
        </w:rPr>
      </w:pPr>
      <w:r>
        <w:rPr>
          <w:color w:val="000000" w:themeColor="text1"/>
        </w:rPr>
        <w:t>5</w:t>
      </w:r>
      <w:r w:rsidRPr="7C4BADC7">
        <w:rPr>
          <w:color w:val="000000" w:themeColor="text1"/>
        </w:rPr>
        <w:t>/</w:t>
      </w:r>
      <w:r>
        <w:rPr>
          <w:color w:val="000000" w:themeColor="text1"/>
        </w:rPr>
        <w:t>13</w:t>
      </w:r>
      <w:r w:rsidRPr="7C4BADC7">
        <w:rPr>
          <w:color w:val="000000" w:themeColor="text1"/>
        </w:rPr>
        <w:t>/202</w:t>
      </w:r>
      <w:r>
        <w:rPr>
          <w:color w:val="000000" w:themeColor="text1"/>
        </w:rPr>
        <w:t>1</w:t>
      </w:r>
      <w:r w:rsidRPr="7C4BADC7">
        <w:rPr>
          <w:color w:val="000000" w:themeColor="text1"/>
        </w:rPr>
        <w:t xml:space="preserve"> </w:t>
      </w:r>
      <w:r>
        <w:rPr>
          <w:color w:val="000000" w:themeColor="text1"/>
        </w:rPr>
        <w:t>Developed by</w:t>
      </w:r>
      <w:r w:rsidRPr="7C4BADC7">
        <w:rPr>
          <w:color w:val="000000" w:themeColor="text1"/>
        </w:rPr>
        <w:t xml:space="preserve"> </w:t>
      </w:r>
      <w:r>
        <w:rPr>
          <w:color w:val="000000" w:themeColor="text1"/>
        </w:rPr>
        <w:t>Smita Dutta</w:t>
      </w:r>
    </w:p>
    <w:p w14:paraId="5B6EE0E1" w14:textId="77777777" w:rsidR="00EC471B" w:rsidRDefault="00EC471B" w:rsidP="00EC471B">
      <w:pPr>
        <w:jc w:val="center"/>
      </w:pPr>
      <w:r w:rsidRPr="0497CBD2">
        <w:t>School of Technology &amp; Computing @ City University of Seattle (CityU)</w:t>
      </w:r>
    </w:p>
    <w:p w14:paraId="47B5F46D" w14:textId="77777777" w:rsidR="00EC471B" w:rsidRPr="00AA6023" w:rsidRDefault="00EC471B" w:rsidP="00EC471B">
      <w:pPr>
        <w:jc w:val="center"/>
      </w:pPr>
    </w:p>
    <w:p w14:paraId="2A6EC786" w14:textId="77777777" w:rsidR="00EC471B" w:rsidRDefault="00EC471B" w:rsidP="00EC471B">
      <w:pPr>
        <w:jc w:val="center"/>
      </w:pPr>
      <w:r>
        <w:t xml:space="preserve">    </w:t>
      </w:r>
      <w:r>
        <w:rPr>
          <w:noProof/>
        </w:rPr>
        <w:drawing>
          <wp:inline distT="0" distB="0" distL="0" distR="0" wp14:anchorId="7892569C" wp14:editId="2111A386">
            <wp:extent cx="847314" cy="720878"/>
            <wp:effectExtent l="0" t="0" r="0" b="3175"/>
            <wp:docPr id="2" name="Picture 2"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527" cy="739776"/>
                    </a:xfrm>
                    <a:prstGeom prst="rect">
                      <a:avLst/>
                    </a:prstGeom>
                    <a:noFill/>
                    <a:ln>
                      <a:noFill/>
                    </a:ln>
                  </pic:spPr>
                </pic:pic>
              </a:graphicData>
            </a:graphic>
          </wp:inline>
        </w:drawing>
      </w:r>
    </w:p>
    <w:p w14:paraId="76E935EB" w14:textId="77777777" w:rsidR="00EC471B" w:rsidRPr="00AA6023" w:rsidRDefault="00EC471B" w:rsidP="00EC471B">
      <w:pPr>
        <w:rPr>
          <w:b/>
          <w:bCs/>
        </w:rPr>
      </w:pPr>
    </w:p>
    <w:p w14:paraId="6BC67B32" w14:textId="77777777" w:rsidR="00EC471B" w:rsidRPr="00E9010F" w:rsidRDefault="00EC471B" w:rsidP="00EC471B">
      <w:pPr>
        <w:rPr>
          <w:b/>
          <w:bCs/>
          <w:color w:val="000000" w:themeColor="text1"/>
        </w:rPr>
      </w:pPr>
      <w:r w:rsidRPr="00AA6023">
        <w:rPr>
          <w:b/>
          <w:bCs/>
        </w:rPr>
        <w:t>Before You Start</w:t>
      </w:r>
      <w:r w:rsidRPr="00E9010F">
        <w:t xml:space="preserve"> </w:t>
      </w:r>
    </w:p>
    <w:p w14:paraId="38710CB3" w14:textId="77777777" w:rsidR="00EC471B" w:rsidRPr="007F2062" w:rsidRDefault="00EC471B" w:rsidP="00EC471B">
      <w:pPr>
        <w:pStyle w:val="ListParagraph"/>
        <w:numPr>
          <w:ilvl w:val="0"/>
          <w:numId w:val="2"/>
        </w:numPr>
        <w:ind w:left="360"/>
        <w:rPr>
          <w:color w:val="000000" w:themeColor="text1"/>
        </w:rPr>
      </w:pPr>
      <w:r w:rsidRPr="007F2062">
        <w:rPr>
          <w:sz w:val="22"/>
          <w:szCs w:val="22"/>
        </w:rPr>
        <w:t>The directory path shown in screenshots may be different from yours.</w:t>
      </w:r>
    </w:p>
    <w:p w14:paraId="6400F948" w14:textId="77777777" w:rsidR="00EC471B" w:rsidRPr="00E9010F" w:rsidRDefault="00EC471B" w:rsidP="00EC471B">
      <w:pPr>
        <w:pStyle w:val="ListParagraph"/>
        <w:numPr>
          <w:ilvl w:val="0"/>
          <w:numId w:val="2"/>
        </w:numPr>
        <w:ind w:left="360"/>
        <w:rPr>
          <w:color w:val="000000" w:themeColor="text1"/>
          <w:sz w:val="22"/>
          <w:szCs w:val="22"/>
        </w:rPr>
      </w:pPr>
      <w:r w:rsidRPr="00E9010F">
        <w:rPr>
          <w:sz w:val="22"/>
          <w:szCs w:val="22"/>
        </w:rPr>
        <w:t>Some steps are not explained in the tutorial</w:t>
      </w:r>
      <w:r w:rsidRPr="00E9010F">
        <w:rPr>
          <w:b/>
          <w:bCs/>
          <w:sz w:val="22"/>
          <w:szCs w:val="22"/>
        </w:rPr>
        <w:t xml:space="preserve">.  </w:t>
      </w:r>
      <w:r w:rsidRPr="00E9010F">
        <w:rPr>
          <w:sz w:val="22"/>
          <w:szCs w:val="22"/>
        </w:rPr>
        <w:t>If you are not sure what to do:</w:t>
      </w:r>
    </w:p>
    <w:p w14:paraId="14681939" w14:textId="77777777" w:rsidR="00EC471B" w:rsidRPr="00E9010F" w:rsidRDefault="00EC471B" w:rsidP="00EC471B">
      <w:pPr>
        <w:pStyle w:val="ListParagraph"/>
        <w:numPr>
          <w:ilvl w:val="1"/>
          <w:numId w:val="2"/>
        </w:numPr>
        <w:ind w:left="1080"/>
        <w:rPr>
          <w:color w:val="000000" w:themeColor="text1"/>
          <w:sz w:val="22"/>
          <w:szCs w:val="22"/>
        </w:rPr>
      </w:pPr>
      <w:r w:rsidRPr="00E9010F">
        <w:rPr>
          <w:sz w:val="22"/>
          <w:szCs w:val="22"/>
        </w:rPr>
        <w:t>Consult the resources listed</w:t>
      </w:r>
      <w:r>
        <w:rPr>
          <w:sz w:val="22"/>
          <w:szCs w:val="22"/>
        </w:rPr>
        <w:t xml:space="preserve"> below</w:t>
      </w:r>
      <w:r w:rsidRPr="00E9010F">
        <w:rPr>
          <w:sz w:val="22"/>
          <w:szCs w:val="22"/>
        </w:rPr>
        <w:t xml:space="preserve">.  </w:t>
      </w:r>
    </w:p>
    <w:p w14:paraId="789C5FEB" w14:textId="77777777" w:rsidR="00EC471B" w:rsidRPr="00E9010F" w:rsidRDefault="00EC471B" w:rsidP="00EC471B">
      <w:pPr>
        <w:pStyle w:val="ListParagraph"/>
        <w:numPr>
          <w:ilvl w:val="1"/>
          <w:numId w:val="2"/>
        </w:numPr>
        <w:ind w:left="1080"/>
        <w:rPr>
          <w:color w:val="000000" w:themeColor="text1"/>
          <w:sz w:val="22"/>
          <w:szCs w:val="22"/>
        </w:rPr>
      </w:pPr>
      <w:r w:rsidRPr="00E9010F">
        <w:rPr>
          <w:sz w:val="22"/>
          <w:szCs w:val="22"/>
        </w:rPr>
        <w:t>If you cannot solve the problem after a few tries, ask a TA for help.</w:t>
      </w:r>
    </w:p>
    <w:p w14:paraId="2218ADC3" w14:textId="77777777" w:rsidR="00EC471B" w:rsidRDefault="00EC471B" w:rsidP="00EC471B">
      <w:pPr>
        <w:rPr>
          <w:b/>
        </w:rPr>
      </w:pPr>
    </w:p>
    <w:p w14:paraId="27CEE131" w14:textId="77777777" w:rsidR="00EC471B" w:rsidRPr="00151F8A" w:rsidRDefault="00EC471B" w:rsidP="00EC471B">
      <w:pPr>
        <w:rPr>
          <w:b/>
        </w:rPr>
      </w:pPr>
      <w:r w:rsidRPr="00685D07">
        <w:rPr>
          <w:b/>
        </w:rPr>
        <w:t>Learning Outcomes</w:t>
      </w:r>
    </w:p>
    <w:p w14:paraId="46A1D5FD" w14:textId="77777777" w:rsidR="00EC471B" w:rsidRPr="00E9010F" w:rsidRDefault="00EC471B" w:rsidP="00EC471B">
      <w:pPr>
        <w:rPr>
          <w:b/>
          <w:bCs/>
        </w:rPr>
      </w:pPr>
      <w:r w:rsidRPr="00E9010F">
        <w:t>Student</w:t>
      </w:r>
      <w:r>
        <w:t>s</w:t>
      </w:r>
      <w:r w:rsidRPr="00E9010F">
        <w:t xml:space="preserve"> will be able to:</w:t>
      </w:r>
    </w:p>
    <w:p w14:paraId="499B25CC" w14:textId="77777777" w:rsidR="00EC471B" w:rsidRPr="00E9010F" w:rsidRDefault="00EC471B" w:rsidP="00EC471B">
      <w:pPr>
        <w:rPr>
          <w:b/>
          <w:bCs/>
        </w:rPr>
      </w:pPr>
      <w:r w:rsidRPr="00E9010F">
        <w:t>Student</w:t>
      </w:r>
      <w:r>
        <w:t>s</w:t>
      </w:r>
      <w:r w:rsidRPr="00E9010F">
        <w:t xml:space="preserve"> will be able to:</w:t>
      </w:r>
    </w:p>
    <w:p w14:paraId="6005E99C" w14:textId="77777777" w:rsidR="00EC471B" w:rsidRDefault="00EC471B" w:rsidP="00EC471B">
      <w:pPr>
        <w:pStyle w:val="ListParagraph"/>
        <w:numPr>
          <w:ilvl w:val="0"/>
          <w:numId w:val="1"/>
        </w:numPr>
        <w:rPr>
          <w:sz w:val="22"/>
          <w:szCs w:val="22"/>
        </w:rPr>
      </w:pPr>
      <w:r>
        <w:rPr>
          <w:sz w:val="22"/>
          <w:szCs w:val="22"/>
        </w:rPr>
        <w:t>Understand the SQLite queries.</w:t>
      </w:r>
    </w:p>
    <w:p w14:paraId="5DDFF217" w14:textId="77777777" w:rsidR="00EC471B" w:rsidRDefault="00EC471B" w:rsidP="00EC471B">
      <w:pPr>
        <w:pStyle w:val="ListParagraph"/>
        <w:numPr>
          <w:ilvl w:val="0"/>
          <w:numId w:val="1"/>
        </w:numPr>
        <w:rPr>
          <w:sz w:val="22"/>
          <w:szCs w:val="22"/>
        </w:rPr>
      </w:pPr>
      <w:r>
        <w:rPr>
          <w:sz w:val="22"/>
          <w:szCs w:val="22"/>
        </w:rPr>
        <w:t>Run queries in SQLite.</w:t>
      </w:r>
    </w:p>
    <w:p w14:paraId="73575630" w14:textId="096CDED8" w:rsidR="00EC471B" w:rsidRPr="00427E8B" w:rsidRDefault="00EC471B" w:rsidP="00EC471B">
      <w:pPr>
        <w:pStyle w:val="ListParagraph"/>
        <w:numPr>
          <w:ilvl w:val="0"/>
          <w:numId w:val="1"/>
        </w:numPr>
        <w:rPr>
          <w:sz w:val="22"/>
          <w:szCs w:val="22"/>
        </w:rPr>
      </w:pPr>
      <w:r>
        <w:rPr>
          <w:sz w:val="22"/>
          <w:szCs w:val="22"/>
        </w:rPr>
        <w:t>Work with triggers</w:t>
      </w:r>
    </w:p>
    <w:p w14:paraId="294442D8" w14:textId="77777777" w:rsidR="00EC471B" w:rsidRDefault="00EC471B" w:rsidP="00EC471B"/>
    <w:p w14:paraId="3A13B347" w14:textId="7B2388CC" w:rsidR="001330F5" w:rsidRDefault="001330F5">
      <w:r>
        <w:br w:type="page"/>
      </w:r>
    </w:p>
    <w:p w14:paraId="1D43F6DE" w14:textId="77777777" w:rsidR="00EC471B" w:rsidRDefault="00EC471B" w:rsidP="00EC471B"/>
    <w:p w14:paraId="6CE3D6A4" w14:textId="3AC531C9" w:rsidR="00EC471B" w:rsidRDefault="00EC471B" w:rsidP="00EC471B">
      <w:r>
        <w:t>-- 01 update triggers</w:t>
      </w:r>
    </w:p>
    <w:p w14:paraId="7BAE463D" w14:textId="77777777" w:rsidR="00EC471B" w:rsidRPr="003659E0" w:rsidRDefault="00EC471B" w:rsidP="00EC471B">
      <w:pPr>
        <w:rPr>
          <w:rFonts w:ascii="Verdana" w:hAnsi="Verdana"/>
        </w:rPr>
      </w:pPr>
      <w:r w:rsidRPr="003659E0">
        <w:rPr>
          <w:rFonts w:ascii="Verdana" w:hAnsi="Verdana"/>
        </w:rPr>
        <w:t>-- test.db</w:t>
      </w:r>
    </w:p>
    <w:p w14:paraId="67C98B51" w14:textId="77777777" w:rsidR="00EC471B" w:rsidRPr="003659E0" w:rsidRDefault="00EC471B" w:rsidP="00EC471B">
      <w:pPr>
        <w:rPr>
          <w:rFonts w:ascii="Verdana" w:hAnsi="Verdana"/>
        </w:rPr>
      </w:pPr>
    </w:p>
    <w:p w14:paraId="39F297B0" w14:textId="77777777" w:rsidR="00EC471B" w:rsidRPr="007F49EB" w:rsidRDefault="00EC471B" w:rsidP="00EC471B">
      <w:pPr>
        <w:rPr>
          <w:rFonts w:ascii="Verdana" w:hAnsi="Verdana"/>
        </w:rPr>
      </w:pPr>
      <w:r w:rsidRPr="007F49EB">
        <w:rPr>
          <w:rFonts w:ascii="Verdana" w:hAnsi="Verdana"/>
        </w:rPr>
        <w:t>CREATE TABLE widgetCustomer ( id INTEGER PRIMARY KEY, name TEXT, last_order_id INT );</w:t>
      </w:r>
    </w:p>
    <w:p w14:paraId="2AB21F0B" w14:textId="77777777" w:rsidR="00EC471B" w:rsidRPr="007F49EB" w:rsidRDefault="00EC471B" w:rsidP="00EC471B">
      <w:pPr>
        <w:rPr>
          <w:rFonts w:ascii="Verdana" w:hAnsi="Verdana"/>
        </w:rPr>
      </w:pPr>
      <w:r w:rsidRPr="007F49EB">
        <w:rPr>
          <w:rFonts w:ascii="Verdana" w:hAnsi="Verdana"/>
        </w:rPr>
        <w:t>CREATE TABLE widgetSale ( id INTEGER PRIMARY KEY, item_id INT, customer_id INT, quan INT, price INT );</w:t>
      </w:r>
    </w:p>
    <w:p w14:paraId="0E5DB640" w14:textId="77777777" w:rsidR="00EC471B" w:rsidRPr="007F49EB" w:rsidRDefault="00EC471B" w:rsidP="00EC471B">
      <w:pPr>
        <w:rPr>
          <w:rFonts w:ascii="Verdana" w:hAnsi="Verdana"/>
        </w:rPr>
      </w:pPr>
    </w:p>
    <w:p w14:paraId="3C257324" w14:textId="77777777" w:rsidR="00EC471B" w:rsidRPr="007F49EB" w:rsidRDefault="00EC471B" w:rsidP="00EC471B">
      <w:pPr>
        <w:rPr>
          <w:rFonts w:ascii="Verdana" w:hAnsi="Verdana"/>
        </w:rPr>
      </w:pPr>
      <w:r w:rsidRPr="007F49EB">
        <w:rPr>
          <w:rFonts w:ascii="Verdana" w:hAnsi="Verdana"/>
        </w:rPr>
        <w:t>INSERT INTO widgetCustomer (name) VALUES ('Bob');</w:t>
      </w:r>
    </w:p>
    <w:p w14:paraId="03BF0745" w14:textId="77777777" w:rsidR="00EC471B" w:rsidRPr="007F49EB" w:rsidRDefault="00EC471B" w:rsidP="00EC471B">
      <w:pPr>
        <w:rPr>
          <w:rFonts w:ascii="Verdana" w:hAnsi="Verdana"/>
        </w:rPr>
      </w:pPr>
      <w:r w:rsidRPr="007F49EB">
        <w:rPr>
          <w:rFonts w:ascii="Verdana" w:hAnsi="Verdana"/>
        </w:rPr>
        <w:t>INSERT INTO widgetCustomer (name) VALUES ('Sally');</w:t>
      </w:r>
    </w:p>
    <w:p w14:paraId="528697B7" w14:textId="77777777" w:rsidR="00EC471B" w:rsidRPr="007F49EB" w:rsidRDefault="00EC471B" w:rsidP="00EC471B">
      <w:pPr>
        <w:rPr>
          <w:rFonts w:ascii="Verdana" w:hAnsi="Verdana"/>
        </w:rPr>
      </w:pPr>
      <w:r w:rsidRPr="007F49EB">
        <w:rPr>
          <w:rFonts w:ascii="Verdana" w:hAnsi="Verdana"/>
        </w:rPr>
        <w:t>INSERT INTO widgetCustomer (name) VALUES ('Fred');</w:t>
      </w:r>
    </w:p>
    <w:p w14:paraId="1077236C" w14:textId="77777777" w:rsidR="00EC471B" w:rsidRPr="007F49EB" w:rsidRDefault="00EC471B" w:rsidP="00EC471B">
      <w:pPr>
        <w:rPr>
          <w:rFonts w:ascii="Verdana" w:hAnsi="Verdana"/>
        </w:rPr>
      </w:pPr>
    </w:p>
    <w:p w14:paraId="459694D7" w14:textId="77777777" w:rsidR="00EC471B" w:rsidRPr="007F49EB" w:rsidRDefault="00EC471B" w:rsidP="00EC471B">
      <w:pPr>
        <w:rPr>
          <w:rFonts w:ascii="Verdana" w:hAnsi="Verdana"/>
        </w:rPr>
      </w:pPr>
      <w:r w:rsidRPr="007F49EB">
        <w:rPr>
          <w:rFonts w:ascii="Verdana" w:hAnsi="Verdana"/>
        </w:rPr>
        <w:t>SELECT * FROM widgetCustomer;</w:t>
      </w:r>
    </w:p>
    <w:p w14:paraId="3CD8D532" w14:textId="77777777" w:rsidR="00EC471B" w:rsidRPr="003659E0" w:rsidRDefault="00EC471B" w:rsidP="00EC471B">
      <w:pPr>
        <w:rPr>
          <w:rFonts w:ascii="Verdana" w:hAnsi="Verdana"/>
        </w:rPr>
      </w:pPr>
    </w:p>
    <w:p w14:paraId="6577B7E1" w14:textId="77777777" w:rsidR="00EC471B" w:rsidRPr="003659E0" w:rsidRDefault="00EC471B" w:rsidP="00EC471B">
      <w:pPr>
        <w:rPr>
          <w:rFonts w:ascii="Verdana" w:hAnsi="Verdana"/>
        </w:rPr>
      </w:pPr>
      <w:r w:rsidRPr="003659E0">
        <w:rPr>
          <w:rFonts w:ascii="Verdana" w:hAnsi="Verdana"/>
        </w:rPr>
        <w:t>CREATE TRIGGER newWidgetSale AFTER INSERT ON widgetSale</w:t>
      </w:r>
    </w:p>
    <w:p w14:paraId="3CD60EFA" w14:textId="77777777" w:rsidR="00EC471B" w:rsidRPr="003659E0" w:rsidRDefault="00EC471B" w:rsidP="00EC471B">
      <w:pPr>
        <w:rPr>
          <w:rFonts w:ascii="Verdana" w:hAnsi="Verdana"/>
        </w:rPr>
      </w:pPr>
      <w:r w:rsidRPr="003659E0">
        <w:rPr>
          <w:rFonts w:ascii="Verdana" w:hAnsi="Verdana"/>
        </w:rPr>
        <w:t xml:space="preserve">    BEGIN</w:t>
      </w:r>
    </w:p>
    <w:p w14:paraId="7B09574C" w14:textId="77777777" w:rsidR="00EC471B" w:rsidRPr="003659E0" w:rsidRDefault="00EC471B" w:rsidP="00EC471B">
      <w:pPr>
        <w:rPr>
          <w:rFonts w:ascii="Verdana" w:hAnsi="Verdana"/>
        </w:rPr>
      </w:pPr>
      <w:r w:rsidRPr="003659E0">
        <w:rPr>
          <w:rFonts w:ascii="Verdana" w:hAnsi="Verdana"/>
        </w:rPr>
        <w:t xml:space="preserve">        UPDATE widgetCustomer SET last_order_id = NEW.id WHERE widgetCustomer.id = NEW.customer_id;</w:t>
      </w:r>
    </w:p>
    <w:p w14:paraId="3066ED94" w14:textId="77777777" w:rsidR="00EC471B" w:rsidRPr="003659E0" w:rsidRDefault="00EC471B" w:rsidP="00EC471B">
      <w:pPr>
        <w:rPr>
          <w:rFonts w:ascii="Verdana" w:hAnsi="Verdana"/>
        </w:rPr>
      </w:pPr>
      <w:r w:rsidRPr="003659E0">
        <w:rPr>
          <w:rFonts w:ascii="Verdana" w:hAnsi="Verdana"/>
        </w:rPr>
        <w:t xml:space="preserve">    END</w:t>
      </w:r>
    </w:p>
    <w:p w14:paraId="77B5210D" w14:textId="77777777" w:rsidR="00EC471B" w:rsidRPr="003659E0" w:rsidRDefault="00EC471B" w:rsidP="00EC471B">
      <w:pPr>
        <w:rPr>
          <w:rFonts w:ascii="Verdana" w:hAnsi="Verdana"/>
        </w:rPr>
      </w:pPr>
      <w:r w:rsidRPr="003659E0">
        <w:rPr>
          <w:rFonts w:ascii="Verdana" w:hAnsi="Verdana"/>
        </w:rPr>
        <w:t>;</w:t>
      </w:r>
    </w:p>
    <w:p w14:paraId="7AC1EB34" w14:textId="77777777" w:rsidR="00EC471B" w:rsidRPr="003659E0" w:rsidRDefault="00EC471B" w:rsidP="00EC471B">
      <w:pPr>
        <w:rPr>
          <w:rFonts w:ascii="Verdana" w:hAnsi="Verdana"/>
        </w:rPr>
      </w:pPr>
    </w:p>
    <w:p w14:paraId="7C6910EA" w14:textId="77777777" w:rsidR="00EC471B" w:rsidRPr="00D34A58" w:rsidRDefault="00EC471B" w:rsidP="00EC471B">
      <w:pPr>
        <w:rPr>
          <w:rFonts w:ascii="Verdana" w:hAnsi="Verdana"/>
        </w:rPr>
      </w:pPr>
      <w:r w:rsidRPr="00D34A58">
        <w:rPr>
          <w:rFonts w:ascii="Verdana" w:hAnsi="Verdana"/>
        </w:rPr>
        <w:t>INSERT INTO widgetSale (item_id, customer_id, quan, price) VALUES (1, 3, 5, 1995);</w:t>
      </w:r>
    </w:p>
    <w:p w14:paraId="65BAD7EB" w14:textId="77777777" w:rsidR="00EC471B" w:rsidRPr="00D34A58" w:rsidRDefault="00EC471B" w:rsidP="00EC471B">
      <w:pPr>
        <w:rPr>
          <w:rFonts w:ascii="Verdana" w:hAnsi="Verdana"/>
        </w:rPr>
      </w:pPr>
      <w:r w:rsidRPr="00D34A58">
        <w:rPr>
          <w:rFonts w:ascii="Verdana" w:hAnsi="Verdana"/>
        </w:rPr>
        <w:t>INSERT INTO widgetSale (item_id, customer_id, quan, price) VALUES (2, 2, 3, 1495);</w:t>
      </w:r>
    </w:p>
    <w:p w14:paraId="4BFA3666" w14:textId="77777777" w:rsidR="00EC471B" w:rsidRPr="00D34A58" w:rsidRDefault="00EC471B" w:rsidP="00EC471B">
      <w:pPr>
        <w:rPr>
          <w:rFonts w:ascii="Verdana" w:hAnsi="Verdana"/>
        </w:rPr>
      </w:pPr>
      <w:r w:rsidRPr="00D34A58">
        <w:rPr>
          <w:rFonts w:ascii="Verdana" w:hAnsi="Verdana"/>
        </w:rPr>
        <w:t>INSERT INTO widgetSale (item_id, customer_id, quan, price) VALUES (3, 1, 1, 2995);</w:t>
      </w:r>
    </w:p>
    <w:p w14:paraId="5905D3B3" w14:textId="77777777" w:rsidR="00EC471B" w:rsidRPr="00D34A58" w:rsidRDefault="00EC471B" w:rsidP="00EC471B">
      <w:pPr>
        <w:rPr>
          <w:rFonts w:ascii="Verdana" w:hAnsi="Verdana"/>
        </w:rPr>
      </w:pPr>
      <w:r w:rsidRPr="00D34A58">
        <w:rPr>
          <w:rFonts w:ascii="Verdana" w:hAnsi="Verdana"/>
        </w:rPr>
        <w:t>SELECT * FROM widgetSale;</w:t>
      </w:r>
    </w:p>
    <w:p w14:paraId="4F976267" w14:textId="77777777" w:rsidR="00EC471B" w:rsidRPr="00D34A58" w:rsidRDefault="00EC471B" w:rsidP="00EC471B">
      <w:pPr>
        <w:rPr>
          <w:rFonts w:ascii="Verdana" w:hAnsi="Verdana"/>
        </w:rPr>
      </w:pPr>
      <w:r w:rsidRPr="00D34A58">
        <w:rPr>
          <w:rFonts w:ascii="Verdana" w:hAnsi="Verdana"/>
        </w:rPr>
        <w:t>SELECT * FROM widgetCustomer;</w:t>
      </w:r>
    </w:p>
    <w:p w14:paraId="7DA6E43A" w14:textId="77777777" w:rsidR="00EC471B" w:rsidRDefault="00EC471B" w:rsidP="00EC471B"/>
    <w:p w14:paraId="068E8AF9" w14:textId="77777777" w:rsidR="00EC471B" w:rsidRDefault="00EC471B" w:rsidP="00EC471B">
      <w:r>
        <w:t>-- 02 preventing updates</w:t>
      </w:r>
    </w:p>
    <w:p w14:paraId="2576165A" w14:textId="77777777" w:rsidR="00EC471B" w:rsidRDefault="00EC471B" w:rsidP="00EC471B">
      <w:r>
        <w:t>-- test.db</w:t>
      </w:r>
    </w:p>
    <w:p w14:paraId="3E442E65" w14:textId="77777777" w:rsidR="00EC471B" w:rsidRDefault="00EC471B" w:rsidP="00EC471B"/>
    <w:p w14:paraId="58B4BF44" w14:textId="77777777" w:rsidR="00EC471B" w:rsidRPr="00673F8D" w:rsidRDefault="00EC471B" w:rsidP="00EC471B">
      <w:pPr>
        <w:rPr>
          <w:rFonts w:ascii="Verdana" w:hAnsi="Verdana"/>
        </w:rPr>
      </w:pPr>
      <w:r w:rsidRPr="00673F8D">
        <w:rPr>
          <w:rFonts w:ascii="Verdana" w:hAnsi="Verdana"/>
        </w:rPr>
        <w:t>DROP TABLE IF EXISTS widgetSale;</w:t>
      </w:r>
    </w:p>
    <w:p w14:paraId="291A8718" w14:textId="77777777" w:rsidR="00EC471B" w:rsidRPr="00673F8D" w:rsidRDefault="00EC471B" w:rsidP="00EC471B">
      <w:pPr>
        <w:rPr>
          <w:rFonts w:ascii="Verdana" w:hAnsi="Verdana"/>
        </w:rPr>
      </w:pPr>
    </w:p>
    <w:p w14:paraId="79BD7311" w14:textId="77777777" w:rsidR="00EC471B" w:rsidRPr="00673F8D" w:rsidRDefault="00EC471B" w:rsidP="00EC471B">
      <w:pPr>
        <w:rPr>
          <w:rFonts w:ascii="Verdana" w:hAnsi="Verdana"/>
        </w:rPr>
      </w:pPr>
      <w:r w:rsidRPr="00673F8D">
        <w:rPr>
          <w:rFonts w:ascii="Verdana" w:hAnsi="Verdana"/>
        </w:rPr>
        <w:t>CREATE TABLE widgetSale ( id integer primary key, item_id INT, customer_id INTEGER, quan INT, price INT,</w:t>
      </w:r>
    </w:p>
    <w:p w14:paraId="73F43AB9" w14:textId="77777777" w:rsidR="00EC471B" w:rsidRPr="00673F8D" w:rsidRDefault="00EC471B" w:rsidP="00EC471B">
      <w:pPr>
        <w:rPr>
          <w:rFonts w:ascii="Verdana" w:hAnsi="Verdana"/>
        </w:rPr>
      </w:pPr>
      <w:r w:rsidRPr="00673F8D">
        <w:rPr>
          <w:rFonts w:ascii="Verdana" w:hAnsi="Verdana"/>
        </w:rPr>
        <w:t xml:space="preserve">    reconciled INT );</w:t>
      </w:r>
    </w:p>
    <w:p w14:paraId="7B7DCC9B" w14:textId="77777777" w:rsidR="00EC471B" w:rsidRPr="00673F8D" w:rsidRDefault="00EC471B" w:rsidP="00EC471B">
      <w:pPr>
        <w:rPr>
          <w:rFonts w:ascii="Verdana" w:hAnsi="Verdana"/>
        </w:rPr>
      </w:pPr>
      <w:r w:rsidRPr="00673F8D">
        <w:rPr>
          <w:rFonts w:ascii="Verdana" w:hAnsi="Verdana"/>
        </w:rPr>
        <w:t>INSERT INTO widgetSale (item_id, customer_id, quan, price, reconciled) VALUES (1, 3, 5, 1995, 0);</w:t>
      </w:r>
    </w:p>
    <w:p w14:paraId="241F4AD3" w14:textId="77777777" w:rsidR="00EC471B" w:rsidRPr="00673F8D" w:rsidRDefault="00EC471B" w:rsidP="00EC471B">
      <w:pPr>
        <w:rPr>
          <w:rFonts w:ascii="Verdana" w:hAnsi="Verdana"/>
        </w:rPr>
      </w:pPr>
      <w:r w:rsidRPr="00673F8D">
        <w:rPr>
          <w:rFonts w:ascii="Verdana" w:hAnsi="Verdana"/>
        </w:rPr>
        <w:t>INSERT INTO widgetSale (item_id, customer_id, quan, price, reconciled) VALUES (2, 2, 3, 1495, 1);</w:t>
      </w:r>
    </w:p>
    <w:p w14:paraId="5F864583" w14:textId="77777777" w:rsidR="00EC471B" w:rsidRPr="00673F8D" w:rsidRDefault="00EC471B" w:rsidP="00EC471B">
      <w:pPr>
        <w:rPr>
          <w:rFonts w:ascii="Verdana" w:hAnsi="Verdana"/>
        </w:rPr>
      </w:pPr>
      <w:r w:rsidRPr="00673F8D">
        <w:rPr>
          <w:rFonts w:ascii="Verdana" w:hAnsi="Verdana"/>
        </w:rPr>
        <w:t>INSERT INTO widgetSale (item_id, customer_id, quan, price, reconciled) VALUES (3, 1, 1, 2995, 0);</w:t>
      </w:r>
    </w:p>
    <w:p w14:paraId="3D2589A8" w14:textId="77777777" w:rsidR="00EC471B" w:rsidRPr="00673F8D" w:rsidRDefault="00EC471B" w:rsidP="00EC471B">
      <w:pPr>
        <w:rPr>
          <w:rFonts w:ascii="Verdana" w:hAnsi="Verdana"/>
        </w:rPr>
      </w:pPr>
      <w:r w:rsidRPr="00673F8D">
        <w:rPr>
          <w:rFonts w:ascii="Verdana" w:hAnsi="Verdana"/>
        </w:rPr>
        <w:t>SELECT * FROM widgetSale;</w:t>
      </w:r>
    </w:p>
    <w:p w14:paraId="641ECE6A" w14:textId="77777777" w:rsidR="00EC471B" w:rsidRPr="00673F8D" w:rsidRDefault="00EC471B" w:rsidP="00EC471B">
      <w:pPr>
        <w:rPr>
          <w:rFonts w:ascii="Verdana" w:hAnsi="Verdana"/>
        </w:rPr>
      </w:pPr>
    </w:p>
    <w:p w14:paraId="0CE1B74A" w14:textId="77777777" w:rsidR="00EC471B" w:rsidRPr="00673F8D" w:rsidRDefault="00EC471B" w:rsidP="00EC471B">
      <w:pPr>
        <w:rPr>
          <w:rFonts w:ascii="Verdana" w:hAnsi="Verdana"/>
        </w:rPr>
      </w:pPr>
      <w:r w:rsidRPr="00673F8D">
        <w:rPr>
          <w:rFonts w:ascii="Verdana" w:hAnsi="Verdana"/>
        </w:rPr>
        <w:t>CREATE TRIGGER updateWidgetSale BEFORE UPDATE ON widgetSale</w:t>
      </w:r>
    </w:p>
    <w:p w14:paraId="4A41523F" w14:textId="77777777" w:rsidR="00EC471B" w:rsidRPr="00673F8D" w:rsidRDefault="00EC471B" w:rsidP="00EC471B">
      <w:pPr>
        <w:rPr>
          <w:rFonts w:ascii="Verdana" w:hAnsi="Verdana"/>
        </w:rPr>
      </w:pPr>
      <w:r w:rsidRPr="00673F8D">
        <w:rPr>
          <w:rFonts w:ascii="Verdana" w:hAnsi="Verdana"/>
        </w:rPr>
        <w:t xml:space="preserve">    BEGIN</w:t>
      </w:r>
    </w:p>
    <w:p w14:paraId="46FD15D9" w14:textId="77777777" w:rsidR="00EC471B" w:rsidRPr="00673F8D" w:rsidRDefault="00EC471B" w:rsidP="00EC471B">
      <w:pPr>
        <w:rPr>
          <w:rFonts w:ascii="Verdana" w:hAnsi="Verdana"/>
        </w:rPr>
      </w:pPr>
      <w:r w:rsidRPr="00673F8D">
        <w:rPr>
          <w:rFonts w:ascii="Verdana" w:hAnsi="Verdana"/>
        </w:rPr>
        <w:t xml:space="preserve">        SELECT RAISE(ROLLBACK, 'cannot update table "widgetSale"') FROM widgetSale</w:t>
      </w:r>
    </w:p>
    <w:p w14:paraId="763C134D" w14:textId="77777777" w:rsidR="00EC471B" w:rsidRPr="00673F8D" w:rsidRDefault="00EC471B" w:rsidP="00EC471B">
      <w:pPr>
        <w:rPr>
          <w:rFonts w:ascii="Verdana" w:hAnsi="Verdana"/>
        </w:rPr>
      </w:pPr>
      <w:r w:rsidRPr="00673F8D">
        <w:rPr>
          <w:rFonts w:ascii="Verdana" w:hAnsi="Verdana"/>
        </w:rPr>
        <w:t xml:space="preserve">            WHERE id = NEW.id AND reconciled = 1;</w:t>
      </w:r>
    </w:p>
    <w:p w14:paraId="79BD5945" w14:textId="77777777" w:rsidR="00EC471B" w:rsidRPr="00673F8D" w:rsidRDefault="00EC471B" w:rsidP="00EC471B">
      <w:pPr>
        <w:rPr>
          <w:rFonts w:ascii="Verdana" w:hAnsi="Verdana"/>
        </w:rPr>
      </w:pPr>
      <w:r w:rsidRPr="00673F8D">
        <w:rPr>
          <w:rFonts w:ascii="Verdana" w:hAnsi="Verdana"/>
        </w:rPr>
        <w:t xml:space="preserve">    END</w:t>
      </w:r>
    </w:p>
    <w:p w14:paraId="7016A646" w14:textId="77777777" w:rsidR="00EC471B" w:rsidRPr="00673F8D" w:rsidRDefault="00EC471B" w:rsidP="00EC471B">
      <w:pPr>
        <w:rPr>
          <w:rFonts w:ascii="Verdana" w:hAnsi="Verdana"/>
        </w:rPr>
      </w:pPr>
      <w:r w:rsidRPr="00673F8D">
        <w:rPr>
          <w:rFonts w:ascii="Verdana" w:hAnsi="Verdana"/>
        </w:rPr>
        <w:t>;</w:t>
      </w:r>
    </w:p>
    <w:p w14:paraId="2FF5AF29" w14:textId="77777777" w:rsidR="00EC471B" w:rsidRPr="00673F8D" w:rsidRDefault="00EC471B" w:rsidP="00EC471B">
      <w:pPr>
        <w:rPr>
          <w:rFonts w:ascii="Verdana" w:hAnsi="Verdana"/>
        </w:rPr>
      </w:pPr>
    </w:p>
    <w:p w14:paraId="7F4D88BD" w14:textId="77777777" w:rsidR="00EC471B" w:rsidRPr="00673F8D" w:rsidRDefault="00EC471B" w:rsidP="00EC471B">
      <w:pPr>
        <w:rPr>
          <w:rFonts w:ascii="Verdana" w:hAnsi="Verdana"/>
        </w:rPr>
      </w:pPr>
      <w:r w:rsidRPr="00673F8D">
        <w:rPr>
          <w:rFonts w:ascii="Verdana" w:hAnsi="Verdana"/>
        </w:rPr>
        <w:t>BEGIN TRANSACTION;</w:t>
      </w:r>
    </w:p>
    <w:p w14:paraId="5C83BA7D" w14:textId="77777777" w:rsidR="00EC471B" w:rsidRPr="00673F8D" w:rsidRDefault="00EC471B" w:rsidP="00EC471B">
      <w:pPr>
        <w:rPr>
          <w:rFonts w:ascii="Verdana" w:hAnsi="Verdana"/>
        </w:rPr>
      </w:pPr>
      <w:r w:rsidRPr="00673F8D">
        <w:rPr>
          <w:rFonts w:ascii="Verdana" w:hAnsi="Verdana"/>
        </w:rPr>
        <w:t>UPDATE widgetSale SET quan = 9 WHERE id = 2;</w:t>
      </w:r>
    </w:p>
    <w:p w14:paraId="449622C1" w14:textId="77777777" w:rsidR="00EC471B" w:rsidRPr="00673F8D" w:rsidRDefault="00EC471B" w:rsidP="00EC471B">
      <w:pPr>
        <w:rPr>
          <w:rFonts w:ascii="Verdana" w:hAnsi="Verdana"/>
        </w:rPr>
      </w:pPr>
      <w:r w:rsidRPr="00673F8D">
        <w:rPr>
          <w:rFonts w:ascii="Verdana" w:hAnsi="Verdana"/>
        </w:rPr>
        <w:t>END TRANSACTION;</w:t>
      </w:r>
    </w:p>
    <w:p w14:paraId="4EC01BAE" w14:textId="77777777" w:rsidR="00EC471B" w:rsidRPr="00673F8D" w:rsidRDefault="00EC471B" w:rsidP="00EC471B">
      <w:pPr>
        <w:rPr>
          <w:rFonts w:ascii="Verdana" w:hAnsi="Verdana"/>
        </w:rPr>
      </w:pPr>
    </w:p>
    <w:p w14:paraId="3AF2CCAF" w14:textId="77777777" w:rsidR="00EC471B" w:rsidRPr="00673F8D" w:rsidRDefault="00EC471B" w:rsidP="00EC471B">
      <w:pPr>
        <w:rPr>
          <w:rFonts w:ascii="Verdana" w:hAnsi="Verdana"/>
        </w:rPr>
      </w:pPr>
      <w:r w:rsidRPr="00673F8D">
        <w:rPr>
          <w:rFonts w:ascii="Verdana" w:hAnsi="Verdana"/>
        </w:rPr>
        <w:t>SELECT * FROM widgetSale;</w:t>
      </w:r>
    </w:p>
    <w:p w14:paraId="0FA333B0" w14:textId="77777777" w:rsidR="00EC471B" w:rsidRDefault="00EC471B" w:rsidP="00EC471B"/>
    <w:p w14:paraId="03029FD0" w14:textId="77777777" w:rsidR="00EC471B" w:rsidRDefault="00EC471B" w:rsidP="00EC471B">
      <w:r>
        <w:t>-- 03 timestamps</w:t>
      </w:r>
    </w:p>
    <w:p w14:paraId="16B99CDF" w14:textId="77777777" w:rsidR="00EC471B" w:rsidRDefault="00EC471B" w:rsidP="00EC471B">
      <w:r>
        <w:t>-- test.db</w:t>
      </w:r>
    </w:p>
    <w:p w14:paraId="69C3D43A" w14:textId="77777777" w:rsidR="00EC471B" w:rsidRDefault="00EC471B" w:rsidP="00EC471B"/>
    <w:p w14:paraId="18B1B546" w14:textId="77777777" w:rsidR="00EC471B" w:rsidRPr="00625669" w:rsidRDefault="00EC471B" w:rsidP="00EC471B">
      <w:pPr>
        <w:rPr>
          <w:rFonts w:ascii="Verdana" w:hAnsi="Verdana"/>
        </w:rPr>
      </w:pPr>
      <w:r w:rsidRPr="00625669">
        <w:rPr>
          <w:rFonts w:ascii="Verdana" w:hAnsi="Verdana"/>
        </w:rPr>
        <w:t>DROP TABLE IF EXISTS widgetSale;</w:t>
      </w:r>
    </w:p>
    <w:p w14:paraId="74841019" w14:textId="77777777" w:rsidR="00EC471B" w:rsidRPr="00625669" w:rsidRDefault="00EC471B" w:rsidP="00EC471B">
      <w:pPr>
        <w:rPr>
          <w:rFonts w:ascii="Verdana" w:hAnsi="Verdana"/>
        </w:rPr>
      </w:pPr>
      <w:r w:rsidRPr="00625669">
        <w:rPr>
          <w:rFonts w:ascii="Verdana" w:hAnsi="Verdana"/>
        </w:rPr>
        <w:t>DROP TABLE IF EXISTS widgetCustomer;</w:t>
      </w:r>
    </w:p>
    <w:p w14:paraId="096A8ED7" w14:textId="77777777" w:rsidR="00EC471B" w:rsidRPr="00625669" w:rsidRDefault="00EC471B" w:rsidP="00EC471B">
      <w:pPr>
        <w:rPr>
          <w:rFonts w:ascii="Verdana" w:hAnsi="Verdana"/>
        </w:rPr>
      </w:pPr>
    </w:p>
    <w:p w14:paraId="57F6760B" w14:textId="77777777" w:rsidR="00EC471B" w:rsidRPr="00625669" w:rsidRDefault="00EC471B" w:rsidP="00EC471B">
      <w:pPr>
        <w:rPr>
          <w:rFonts w:ascii="Verdana" w:hAnsi="Verdana"/>
        </w:rPr>
      </w:pPr>
      <w:r w:rsidRPr="00625669">
        <w:rPr>
          <w:rFonts w:ascii="Verdana" w:hAnsi="Verdana"/>
        </w:rPr>
        <w:t>CREATE TABLE widgetCustomer ( id integer primary key, name TEXT, last_order_id INT, stamp TEXT );</w:t>
      </w:r>
    </w:p>
    <w:p w14:paraId="251B56B8" w14:textId="77777777" w:rsidR="00EC471B" w:rsidRPr="00625669" w:rsidRDefault="00EC471B" w:rsidP="00EC471B">
      <w:pPr>
        <w:rPr>
          <w:rFonts w:ascii="Verdana" w:hAnsi="Verdana"/>
        </w:rPr>
      </w:pPr>
      <w:r w:rsidRPr="00625669">
        <w:rPr>
          <w:rFonts w:ascii="Verdana" w:hAnsi="Verdana"/>
        </w:rPr>
        <w:t>CREATE TABLE widgetSale ( id integer primary key, item_id INT, customer_id INTEGER, quan INT, price INT, stamp TEXT );</w:t>
      </w:r>
    </w:p>
    <w:p w14:paraId="24DA98B4" w14:textId="77777777" w:rsidR="00EC471B" w:rsidRPr="00625669" w:rsidRDefault="00EC471B" w:rsidP="00EC471B">
      <w:pPr>
        <w:rPr>
          <w:rFonts w:ascii="Verdana" w:hAnsi="Verdana"/>
        </w:rPr>
      </w:pPr>
      <w:r w:rsidRPr="00625669">
        <w:rPr>
          <w:rFonts w:ascii="Verdana" w:hAnsi="Verdana"/>
        </w:rPr>
        <w:t>CREATE TABLE widgetLog ( id integer primary key, stamp TEXT, event TEXT, username TEXT, tablename TEXT, table_id INT);</w:t>
      </w:r>
    </w:p>
    <w:p w14:paraId="7120EC48" w14:textId="77777777" w:rsidR="00EC471B" w:rsidRPr="00625669" w:rsidRDefault="00EC471B" w:rsidP="00EC471B">
      <w:pPr>
        <w:rPr>
          <w:rFonts w:ascii="Verdana" w:hAnsi="Verdana"/>
        </w:rPr>
      </w:pPr>
    </w:p>
    <w:p w14:paraId="17157D85" w14:textId="77777777" w:rsidR="00EC471B" w:rsidRPr="00625669" w:rsidRDefault="00EC471B" w:rsidP="00EC471B">
      <w:pPr>
        <w:rPr>
          <w:rFonts w:ascii="Verdana" w:hAnsi="Verdana"/>
        </w:rPr>
      </w:pPr>
      <w:r w:rsidRPr="00625669">
        <w:rPr>
          <w:rFonts w:ascii="Verdana" w:hAnsi="Verdana"/>
        </w:rPr>
        <w:t>INSERT INTO widgetCustomer (name) VALUES ('Bob');</w:t>
      </w:r>
    </w:p>
    <w:p w14:paraId="2E7D186E" w14:textId="77777777" w:rsidR="00EC471B" w:rsidRPr="00625669" w:rsidRDefault="00EC471B" w:rsidP="00EC471B">
      <w:pPr>
        <w:rPr>
          <w:rFonts w:ascii="Verdana" w:hAnsi="Verdana"/>
        </w:rPr>
      </w:pPr>
      <w:r w:rsidRPr="00625669">
        <w:rPr>
          <w:rFonts w:ascii="Verdana" w:hAnsi="Verdana"/>
        </w:rPr>
        <w:t>INSERT INTO widgetCustomer (name) VALUES ('Sally');</w:t>
      </w:r>
    </w:p>
    <w:p w14:paraId="101F07E2" w14:textId="77777777" w:rsidR="00EC471B" w:rsidRPr="00625669" w:rsidRDefault="00EC471B" w:rsidP="00EC471B">
      <w:pPr>
        <w:rPr>
          <w:rFonts w:ascii="Verdana" w:hAnsi="Verdana"/>
        </w:rPr>
      </w:pPr>
      <w:r w:rsidRPr="00625669">
        <w:rPr>
          <w:rFonts w:ascii="Verdana" w:hAnsi="Verdana"/>
        </w:rPr>
        <w:t>INSERT INTO widgetCustomer (name) VALUES ('Fred');</w:t>
      </w:r>
    </w:p>
    <w:p w14:paraId="117E2D5D" w14:textId="77777777" w:rsidR="00EC471B" w:rsidRPr="00625669" w:rsidRDefault="00EC471B" w:rsidP="00EC471B">
      <w:pPr>
        <w:rPr>
          <w:rFonts w:ascii="Verdana" w:hAnsi="Verdana"/>
        </w:rPr>
      </w:pPr>
      <w:r w:rsidRPr="00625669">
        <w:rPr>
          <w:rFonts w:ascii="Verdana" w:hAnsi="Verdana"/>
        </w:rPr>
        <w:t>SELECT * FROM widgetCustomer;</w:t>
      </w:r>
    </w:p>
    <w:p w14:paraId="309F0E78" w14:textId="77777777" w:rsidR="00EC471B" w:rsidRPr="00625669" w:rsidRDefault="00EC471B" w:rsidP="00EC471B">
      <w:pPr>
        <w:rPr>
          <w:rFonts w:ascii="Verdana" w:hAnsi="Verdana"/>
        </w:rPr>
      </w:pPr>
    </w:p>
    <w:p w14:paraId="60FAE895" w14:textId="77777777" w:rsidR="00EC471B" w:rsidRPr="00625669" w:rsidRDefault="00EC471B" w:rsidP="00EC471B">
      <w:pPr>
        <w:rPr>
          <w:rFonts w:ascii="Verdana" w:hAnsi="Verdana"/>
        </w:rPr>
      </w:pPr>
      <w:r w:rsidRPr="00625669">
        <w:rPr>
          <w:rFonts w:ascii="Verdana" w:hAnsi="Verdana"/>
        </w:rPr>
        <w:t>CREATE TRIGGER stampSale AFTER INSERT ON widgetSale</w:t>
      </w:r>
    </w:p>
    <w:p w14:paraId="14B997EA" w14:textId="77777777" w:rsidR="00EC471B" w:rsidRPr="00625669" w:rsidRDefault="00EC471B" w:rsidP="00EC471B">
      <w:pPr>
        <w:rPr>
          <w:rFonts w:ascii="Verdana" w:hAnsi="Verdana"/>
        </w:rPr>
      </w:pPr>
      <w:r w:rsidRPr="00625669">
        <w:rPr>
          <w:rFonts w:ascii="Verdana" w:hAnsi="Verdana"/>
        </w:rPr>
        <w:t xml:space="preserve">    BEGIN</w:t>
      </w:r>
    </w:p>
    <w:p w14:paraId="2F05A22F" w14:textId="77777777" w:rsidR="00EC471B" w:rsidRPr="00625669" w:rsidRDefault="00EC471B" w:rsidP="00EC471B">
      <w:pPr>
        <w:rPr>
          <w:rFonts w:ascii="Verdana" w:hAnsi="Verdana"/>
        </w:rPr>
      </w:pPr>
      <w:r w:rsidRPr="00625669">
        <w:rPr>
          <w:rFonts w:ascii="Verdana" w:hAnsi="Verdana"/>
        </w:rPr>
        <w:t xml:space="preserve">        UPDATE widgetSale SET stamp = DATETIME('now') WHERE id = NEW.id;</w:t>
      </w:r>
    </w:p>
    <w:p w14:paraId="062BA511" w14:textId="77777777" w:rsidR="00EC471B" w:rsidRPr="00625669" w:rsidRDefault="00EC471B" w:rsidP="00EC471B">
      <w:pPr>
        <w:rPr>
          <w:rFonts w:ascii="Verdana" w:hAnsi="Verdana"/>
        </w:rPr>
      </w:pPr>
      <w:r w:rsidRPr="00625669">
        <w:rPr>
          <w:rFonts w:ascii="Verdana" w:hAnsi="Verdana"/>
        </w:rPr>
        <w:t xml:space="preserve">        UPDATE widgetCustomer SET last_order_id = NEW.id, stamp = DATETIME('now')</w:t>
      </w:r>
    </w:p>
    <w:p w14:paraId="5368354C" w14:textId="77777777" w:rsidR="00EC471B" w:rsidRPr="00625669" w:rsidRDefault="00EC471B" w:rsidP="00EC471B">
      <w:pPr>
        <w:rPr>
          <w:rFonts w:ascii="Verdana" w:hAnsi="Verdana"/>
        </w:rPr>
      </w:pPr>
      <w:r w:rsidRPr="00625669">
        <w:rPr>
          <w:rFonts w:ascii="Verdana" w:hAnsi="Verdana"/>
        </w:rPr>
        <w:t xml:space="preserve">            WHERE widgetCustomer.id = NEW.customer_id;</w:t>
      </w:r>
    </w:p>
    <w:p w14:paraId="5FD18052" w14:textId="77777777" w:rsidR="00EC471B" w:rsidRPr="00625669" w:rsidRDefault="00EC471B" w:rsidP="00EC471B">
      <w:pPr>
        <w:rPr>
          <w:rFonts w:ascii="Verdana" w:hAnsi="Verdana"/>
        </w:rPr>
      </w:pPr>
      <w:r w:rsidRPr="00625669">
        <w:rPr>
          <w:rFonts w:ascii="Verdana" w:hAnsi="Verdana"/>
        </w:rPr>
        <w:t xml:space="preserve">        INSERT INTO widgetLog (stamp, event, username, tablename, table_id)</w:t>
      </w:r>
    </w:p>
    <w:p w14:paraId="0334B038" w14:textId="77777777" w:rsidR="00EC471B" w:rsidRPr="00625669" w:rsidRDefault="00EC471B" w:rsidP="00EC471B">
      <w:pPr>
        <w:rPr>
          <w:rFonts w:ascii="Verdana" w:hAnsi="Verdana"/>
        </w:rPr>
      </w:pPr>
      <w:r w:rsidRPr="00625669">
        <w:rPr>
          <w:rFonts w:ascii="Verdana" w:hAnsi="Verdana"/>
        </w:rPr>
        <w:t xml:space="preserve">            VALUES (DATETIME('now'), 'INSERT', 'TRIGGER', 'widgetSale', NEW.id);</w:t>
      </w:r>
    </w:p>
    <w:p w14:paraId="17591370" w14:textId="77777777" w:rsidR="00EC471B" w:rsidRPr="00625669" w:rsidRDefault="00EC471B" w:rsidP="00EC471B">
      <w:pPr>
        <w:rPr>
          <w:rFonts w:ascii="Verdana" w:hAnsi="Verdana"/>
        </w:rPr>
      </w:pPr>
      <w:r w:rsidRPr="00625669">
        <w:rPr>
          <w:rFonts w:ascii="Verdana" w:hAnsi="Verdana"/>
        </w:rPr>
        <w:t xml:space="preserve">    END</w:t>
      </w:r>
    </w:p>
    <w:p w14:paraId="4F4B60EB" w14:textId="77777777" w:rsidR="00EC471B" w:rsidRPr="00625669" w:rsidRDefault="00EC471B" w:rsidP="00EC471B">
      <w:pPr>
        <w:rPr>
          <w:rFonts w:ascii="Verdana" w:hAnsi="Verdana"/>
        </w:rPr>
      </w:pPr>
      <w:r w:rsidRPr="00625669">
        <w:rPr>
          <w:rFonts w:ascii="Verdana" w:hAnsi="Verdana"/>
        </w:rPr>
        <w:t>;</w:t>
      </w:r>
    </w:p>
    <w:p w14:paraId="19D1EED1" w14:textId="77777777" w:rsidR="00EC471B" w:rsidRPr="00625669" w:rsidRDefault="00EC471B" w:rsidP="00EC471B">
      <w:pPr>
        <w:rPr>
          <w:rFonts w:ascii="Verdana" w:hAnsi="Verdana"/>
        </w:rPr>
      </w:pPr>
    </w:p>
    <w:p w14:paraId="25C37A6E" w14:textId="77777777" w:rsidR="00EC471B" w:rsidRPr="00625669" w:rsidRDefault="00EC471B" w:rsidP="00EC471B">
      <w:pPr>
        <w:rPr>
          <w:rFonts w:ascii="Verdana" w:hAnsi="Verdana"/>
        </w:rPr>
      </w:pPr>
      <w:r w:rsidRPr="00625669">
        <w:rPr>
          <w:rFonts w:ascii="Verdana" w:hAnsi="Verdana"/>
        </w:rPr>
        <w:t>INSERT INTO widgetSale (item_id, customer_id, quan, price) VALUES (1, 3, 5, 1995);</w:t>
      </w:r>
    </w:p>
    <w:p w14:paraId="573C91C5" w14:textId="77777777" w:rsidR="00EC471B" w:rsidRPr="00625669" w:rsidRDefault="00EC471B" w:rsidP="00EC471B">
      <w:pPr>
        <w:rPr>
          <w:rFonts w:ascii="Verdana" w:hAnsi="Verdana"/>
        </w:rPr>
      </w:pPr>
      <w:r w:rsidRPr="00625669">
        <w:rPr>
          <w:rFonts w:ascii="Verdana" w:hAnsi="Verdana"/>
        </w:rPr>
        <w:t>INSERT INTO widgetSale (item_id, customer_id, quan, price) VALUES (2, 2, 3, 1495);</w:t>
      </w:r>
    </w:p>
    <w:p w14:paraId="49B11B2B" w14:textId="77777777" w:rsidR="00EC471B" w:rsidRPr="00625669" w:rsidRDefault="00EC471B" w:rsidP="00EC471B">
      <w:pPr>
        <w:rPr>
          <w:rFonts w:ascii="Verdana" w:hAnsi="Verdana"/>
        </w:rPr>
      </w:pPr>
      <w:r w:rsidRPr="00625669">
        <w:rPr>
          <w:rFonts w:ascii="Verdana" w:hAnsi="Verdana"/>
        </w:rPr>
        <w:t>INSERT INTO widgetSale (item_id, customer_id, quan, price) VALUES (3, 1, 1, 2995);</w:t>
      </w:r>
    </w:p>
    <w:p w14:paraId="2A6C09FA" w14:textId="77777777" w:rsidR="00EC471B" w:rsidRPr="00625669" w:rsidRDefault="00EC471B" w:rsidP="00EC471B">
      <w:pPr>
        <w:rPr>
          <w:rFonts w:ascii="Verdana" w:hAnsi="Verdana"/>
        </w:rPr>
      </w:pPr>
    </w:p>
    <w:p w14:paraId="0DC78EFE" w14:textId="77777777" w:rsidR="00EC471B" w:rsidRPr="00625669" w:rsidRDefault="00EC471B" w:rsidP="00EC471B">
      <w:pPr>
        <w:rPr>
          <w:rFonts w:ascii="Verdana" w:hAnsi="Verdana"/>
        </w:rPr>
      </w:pPr>
      <w:r w:rsidRPr="00625669">
        <w:rPr>
          <w:rFonts w:ascii="Verdana" w:hAnsi="Verdana"/>
        </w:rPr>
        <w:t>SELECT * FROM widgetSale;</w:t>
      </w:r>
    </w:p>
    <w:p w14:paraId="3BC57194" w14:textId="77777777" w:rsidR="00EC471B" w:rsidRPr="00625669" w:rsidRDefault="00EC471B" w:rsidP="00EC471B">
      <w:pPr>
        <w:rPr>
          <w:rFonts w:ascii="Verdana" w:hAnsi="Verdana"/>
        </w:rPr>
      </w:pPr>
      <w:r w:rsidRPr="00625669">
        <w:rPr>
          <w:rFonts w:ascii="Verdana" w:hAnsi="Verdana"/>
        </w:rPr>
        <w:t>SELECT * FROM widgetCustomer;</w:t>
      </w:r>
    </w:p>
    <w:p w14:paraId="20A3034C" w14:textId="77777777" w:rsidR="00EC471B" w:rsidRPr="00625669" w:rsidRDefault="00EC471B" w:rsidP="00EC471B">
      <w:pPr>
        <w:rPr>
          <w:rFonts w:ascii="Verdana" w:hAnsi="Verdana"/>
        </w:rPr>
      </w:pPr>
      <w:r w:rsidRPr="00625669">
        <w:rPr>
          <w:rFonts w:ascii="Verdana" w:hAnsi="Verdana"/>
        </w:rPr>
        <w:t>SELECT * FROM widgetLog;</w:t>
      </w:r>
    </w:p>
    <w:p w14:paraId="28C24DDB" w14:textId="77777777" w:rsidR="00EC471B" w:rsidRPr="00625669" w:rsidRDefault="00EC471B" w:rsidP="00EC471B">
      <w:pPr>
        <w:rPr>
          <w:rFonts w:ascii="Verdana" w:hAnsi="Verdana"/>
        </w:rPr>
      </w:pPr>
    </w:p>
    <w:p w14:paraId="41319CD5" w14:textId="77777777" w:rsidR="00EC471B" w:rsidRPr="00625669" w:rsidRDefault="00EC471B" w:rsidP="00EC471B">
      <w:pPr>
        <w:rPr>
          <w:rFonts w:ascii="Verdana" w:hAnsi="Verdana"/>
        </w:rPr>
      </w:pPr>
      <w:r w:rsidRPr="00625669">
        <w:rPr>
          <w:rFonts w:ascii="Verdana" w:hAnsi="Verdana"/>
        </w:rPr>
        <w:t>-- restore database</w:t>
      </w:r>
    </w:p>
    <w:p w14:paraId="275A5BCA" w14:textId="77777777" w:rsidR="00EC471B" w:rsidRPr="00625669" w:rsidRDefault="00EC471B" w:rsidP="00EC471B">
      <w:pPr>
        <w:rPr>
          <w:rFonts w:ascii="Verdana" w:hAnsi="Verdana"/>
        </w:rPr>
      </w:pPr>
      <w:r w:rsidRPr="00625669">
        <w:rPr>
          <w:rFonts w:ascii="Verdana" w:hAnsi="Verdana"/>
        </w:rPr>
        <w:t>DROP TRIGGER IF EXISTS newWidgetSale;</w:t>
      </w:r>
    </w:p>
    <w:p w14:paraId="50802801" w14:textId="77777777" w:rsidR="00EC471B" w:rsidRPr="00625669" w:rsidRDefault="00EC471B" w:rsidP="00EC471B">
      <w:pPr>
        <w:rPr>
          <w:rFonts w:ascii="Verdana" w:hAnsi="Verdana"/>
        </w:rPr>
      </w:pPr>
      <w:r w:rsidRPr="00625669">
        <w:rPr>
          <w:rFonts w:ascii="Verdana" w:hAnsi="Verdana"/>
        </w:rPr>
        <w:t>DROP TRIGGER IF EXISTS updateWidgetSale;</w:t>
      </w:r>
    </w:p>
    <w:p w14:paraId="5F8B7D1C" w14:textId="77777777" w:rsidR="00EC471B" w:rsidRPr="00625669" w:rsidRDefault="00EC471B" w:rsidP="00EC471B">
      <w:pPr>
        <w:rPr>
          <w:rFonts w:ascii="Verdana" w:hAnsi="Verdana"/>
        </w:rPr>
      </w:pPr>
      <w:r w:rsidRPr="00625669">
        <w:rPr>
          <w:rFonts w:ascii="Verdana" w:hAnsi="Verdana"/>
        </w:rPr>
        <w:t>DROP TRIGGER IF EXISTS stampSale;</w:t>
      </w:r>
    </w:p>
    <w:p w14:paraId="054B97B5" w14:textId="77777777" w:rsidR="00EC471B" w:rsidRPr="00625669" w:rsidRDefault="00EC471B" w:rsidP="00EC471B">
      <w:pPr>
        <w:rPr>
          <w:rFonts w:ascii="Verdana" w:hAnsi="Verdana"/>
        </w:rPr>
      </w:pPr>
    </w:p>
    <w:p w14:paraId="4007A9E2" w14:textId="77777777" w:rsidR="00EC471B" w:rsidRPr="00625669" w:rsidRDefault="00EC471B" w:rsidP="00EC471B">
      <w:pPr>
        <w:rPr>
          <w:rFonts w:ascii="Verdana" w:hAnsi="Verdana"/>
        </w:rPr>
      </w:pPr>
      <w:r w:rsidRPr="00625669">
        <w:rPr>
          <w:rFonts w:ascii="Verdana" w:hAnsi="Verdana"/>
        </w:rPr>
        <w:t>DROP TABLE IF EXISTS widgetCustomer;</w:t>
      </w:r>
    </w:p>
    <w:p w14:paraId="010D269C" w14:textId="77777777" w:rsidR="00EC471B" w:rsidRPr="00625669" w:rsidRDefault="00EC471B" w:rsidP="00EC471B">
      <w:pPr>
        <w:rPr>
          <w:rFonts w:ascii="Verdana" w:hAnsi="Verdana"/>
        </w:rPr>
      </w:pPr>
      <w:r w:rsidRPr="00625669">
        <w:rPr>
          <w:rFonts w:ascii="Verdana" w:hAnsi="Verdana"/>
        </w:rPr>
        <w:t>DROP TABLE IF EXISTS widgetSale;</w:t>
      </w:r>
    </w:p>
    <w:p w14:paraId="708EEA89" w14:textId="72C413C5" w:rsidR="00EC471B" w:rsidRDefault="00EC471B" w:rsidP="00EC471B">
      <w:pPr>
        <w:rPr>
          <w:rFonts w:ascii="Verdana" w:hAnsi="Verdana"/>
        </w:rPr>
      </w:pPr>
      <w:r w:rsidRPr="00625669">
        <w:rPr>
          <w:rFonts w:ascii="Verdana" w:hAnsi="Verdana"/>
        </w:rPr>
        <w:t>DROP TABLE IF EXISTS widgetLog;</w:t>
      </w:r>
    </w:p>
    <w:p w14:paraId="6D917C50" w14:textId="77777777" w:rsidR="001330F5" w:rsidRDefault="001330F5" w:rsidP="00EC471B">
      <w:pPr>
        <w:rPr>
          <w:rFonts w:ascii="Verdana" w:hAnsi="Verdana"/>
        </w:rPr>
        <w:sectPr w:rsidR="001330F5">
          <w:headerReference w:type="default" r:id="rId10"/>
          <w:footerReference w:type="default" r:id="rId11"/>
          <w:pgSz w:w="12240" w:h="15840"/>
          <w:pgMar w:top="1440" w:right="1440" w:bottom="1440" w:left="1440" w:header="720" w:footer="720" w:gutter="0"/>
          <w:cols w:space="720"/>
          <w:docGrid w:linePitch="360"/>
        </w:sectPr>
      </w:pPr>
    </w:p>
    <w:p w14:paraId="634DE110" w14:textId="77F290CC" w:rsidR="001F340A" w:rsidRDefault="00F756D6" w:rsidP="00F756D6">
      <w:pPr>
        <w:pStyle w:val="Heading1"/>
      </w:pPr>
      <w:r>
        <w:t>Screenshots</w:t>
      </w:r>
    </w:p>
    <w:p w14:paraId="1142508A" w14:textId="77777777" w:rsidR="001F340A" w:rsidRPr="00475430" w:rsidRDefault="001F340A" w:rsidP="001F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sidRPr="00475430">
        <w:rPr>
          <w:rFonts w:ascii="Verdana" w:eastAsia="Times New Roman" w:hAnsi="Verdana" w:cs="Courier New"/>
          <w:color w:val="538135" w:themeColor="accent6" w:themeShade="BF"/>
          <w:sz w:val="20"/>
          <w:szCs w:val="20"/>
        </w:rPr>
        <w:t>Provide at least 3 screenshots as part of HOP submission.</w:t>
      </w:r>
    </w:p>
    <w:p w14:paraId="381873EF" w14:textId="77777777" w:rsidR="001F340A" w:rsidRDefault="001F340A" w:rsidP="001F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D245B56" w14:textId="48AACEE1" w:rsidR="001F340A" w:rsidRDefault="001330F5" w:rsidP="001F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Pr>
          <w:rFonts w:ascii="Verdana" w:eastAsia="Times New Roman" w:hAnsi="Verdana" w:cs="Courier New"/>
          <w:color w:val="000000"/>
          <w:sz w:val="20"/>
          <w:szCs w:val="20"/>
        </w:rPr>
        <w:object w:dxaOrig="9605" w:dyaOrig="5393" w14:anchorId="5BCF65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25pt;height:269.65pt" o:ole="" o:bordertopcolor="this" o:borderleftcolor="this" o:borderbottomcolor="this" o:borderrightcolor="this">
            <v:imagedata r:id="rId12" o:title=""/>
            <w10:bordertop type="single" width="18"/>
            <w10:borderleft type="single" width="18"/>
            <w10:borderbottom type="single" width="18"/>
            <w10:borderright type="single" width="18"/>
          </v:shape>
          <o:OLEObject Type="Embed" ProgID="PowerPoint.Show.12" ShapeID="_x0000_i1025" DrawAspect="Content" ObjectID="_1719650562" r:id="rId13"/>
        </w:object>
      </w:r>
    </w:p>
    <w:p w14:paraId="4322BC4D" w14:textId="58DB945B" w:rsidR="00F756D6" w:rsidRDefault="00F756D6" w:rsidP="00F756D6">
      <w:pPr>
        <w:pStyle w:val="Heading1"/>
        <w:rPr>
          <w:rFonts w:eastAsia="Times New Roman"/>
        </w:rPr>
      </w:pPr>
      <w:r>
        <w:rPr>
          <w:rFonts w:eastAsia="Times New Roman"/>
        </w:rPr>
        <w:t>Summary</w:t>
      </w:r>
    </w:p>
    <w:p w14:paraId="16D0BEF9" w14:textId="77777777" w:rsidR="001F340A" w:rsidRPr="00475430" w:rsidRDefault="001F340A" w:rsidP="001F340A">
      <w:pP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613B09EE" w14:textId="77777777" w:rsidR="001F340A" w:rsidRPr="007A4A14" w:rsidRDefault="001F340A" w:rsidP="001F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0F8E77F" w14:textId="6C9735BA" w:rsidR="001F340A" w:rsidRDefault="001330F5" w:rsidP="001F340A">
      <w:r>
        <w:t>The slides were combined for bot</w:t>
      </w:r>
      <w:r w:rsidR="00717DC7">
        <w:t>h Hands on Practices</w:t>
      </w:r>
    </w:p>
    <w:p w14:paraId="7FF513CE" w14:textId="1FD57126" w:rsidR="00717DC7" w:rsidRDefault="00717DC7" w:rsidP="001F340A">
      <w:r>
        <w:t xml:space="preserve">I learned some faster techniques for </w:t>
      </w:r>
      <w:r w:rsidR="00F63323">
        <w:t>querying</w:t>
      </w:r>
      <w:r>
        <w:t xml:space="preserve"> the data by doing this </w:t>
      </w:r>
      <w:r w:rsidR="00F63323">
        <w:t>hands-on</w:t>
      </w:r>
      <w:r>
        <w:t xml:space="preserve"> practice. I know if I go from output to output it will allow me to group 10 statements together until I get some feedback from the server. The Triggers were kind of tricky and were probably the only part of this assignment that required following steps exactly otherwise theyd just throw errors. Luckily when a drop and create </w:t>
      </w:r>
      <w:r w:rsidR="00F63323">
        <w:t>supersede</w:t>
      </w:r>
      <w:r>
        <w:t xml:space="preserve"> any </w:t>
      </w:r>
      <w:r w:rsidR="00F63323">
        <w:t>SQL</w:t>
      </w:r>
      <w:r>
        <w:t xml:space="preserve"> statement </w:t>
      </w:r>
      <w:r w:rsidR="00F63323">
        <w:t xml:space="preserve">it prevents these types of errors. The feasibility of this on a live server seem impossible as it would cause far too many errors to be occurring. </w:t>
      </w:r>
    </w:p>
    <w:p w14:paraId="0C04050C" w14:textId="77777777" w:rsidR="001F340A" w:rsidRPr="00625669" w:rsidRDefault="001F340A" w:rsidP="00EC471B">
      <w:pPr>
        <w:rPr>
          <w:rFonts w:ascii="Verdana" w:hAnsi="Verdana"/>
        </w:rPr>
      </w:pPr>
    </w:p>
    <w:p w14:paraId="2FF22AC9" w14:textId="77777777" w:rsidR="001330F5" w:rsidRDefault="001330F5">
      <w:pPr>
        <w:rPr>
          <w:rFonts w:ascii="Verdana" w:hAnsi="Verdana"/>
        </w:rPr>
        <w:sectPr w:rsidR="001330F5">
          <w:pgSz w:w="12240" w:h="15840"/>
          <w:pgMar w:top="1440" w:right="1440" w:bottom="1440" w:left="1440" w:header="720" w:footer="720" w:gutter="0"/>
          <w:cols w:space="720"/>
          <w:docGrid w:linePitch="360"/>
        </w:sectPr>
      </w:pPr>
    </w:p>
    <w:p w14:paraId="7860238E" w14:textId="77777777" w:rsidR="001330F5" w:rsidRDefault="001330F5" w:rsidP="001330F5">
      <w:pPr>
        <w:jc w:val="center"/>
      </w:pP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1B40E3D1" w14:textId="77777777" w:rsidR="001330F5" w:rsidRPr="00AA6023" w:rsidRDefault="001330F5" w:rsidP="001330F5">
      <w:pPr>
        <w:jc w:val="center"/>
        <w:rPr>
          <w:b/>
          <w:bCs/>
        </w:rPr>
      </w:pPr>
      <w:r w:rsidRPr="0497CBD2">
        <w:rPr>
          <w:b/>
          <w:bCs/>
        </w:rPr>
        <w:t>HOP</w:t>
      </w:r>
      <w:r>
        <w:rPr>
          <w:b/>
          <w:bCs/>
        </w:rPr>
        <w:t>03B</w:t>
      </w:r>
      <w:r w:rsidRPr="0497CBD2">
        <w:rPr>
          <w:b/>
          <w:bCs/>
        </w:rPr>
        <w:t xml:space="preserve"> </w:t>
      </w:r>
      <w:r>
        <w:rPr>
          <w:b/>
          <w:bCs/>
        </w:rPr>
        <w:t>Working with Joins</w:t>
      </w:r>
    </w:p>
    <w:p w14:paraId="23708BB0" w14:textId="77777777" w:rsidR="001330F5" w:rsidRPr="00AA6023" w:rsidRDefault="001330F5" w:rsidP="001330F5">
      <w:pPr>
        <w:jc w:val="center"/>
      </w:pPr>
      <w:r>
        <w:t>4</w:t>
      </w:r>
      <w:r w:rsidRPr="7C4BADC7">
        <w:t>/</w:t>
      </w:r>
      <w:r>
        <w:t>13</w:t>
      </w:r>
      <w:r w:rsidRPr="7C4BADC7">
        <w:t>/20</w:t>
      </w:r>
      <w:r>
        <w:t>21</w:t>
      </w:r>
      <w:r w:rsidRPr="7C4BADC7">
        <w:t xml:space="preserve"> Developed by </w:t>
      </w:r>
      <w:r>
        <w:t>Farzin Bahadori</w:t>
      </w:r>
    </w:p>
    <w:p w14:paraId="2FABB2B5" w14:textId="77777777" w:rsidR="001330F5" w:rsidRDefault="001330F5" w:rsidP="001330F5">
      <w:pPr>
        <w:jc w:val="center"/>
        <w:rPr>
          <w:color w:val="000000" w:themeColor="text1"/>
        </w:rPr>
      </w:pPr>
      <w:r>
        <w:rPr>
          <w:color w:val="000000" w:themeColor="text1"/>
        </w:rPr>
        <w:t>5</w:t>
      </w:r>
      <w:r w:rsidRPr="7C4BADC7">
        <w:rPr>
          <w:color w:val="000000" w:themeColor="text1"/>
        </w:rPr>
        <w:t>/</w:t>
      </w:r>
      <w:r>
        <w:rPr>
          <w:color w:val="000000" w:themeColor="text1"/>
        </w:rPr>
        <w:t>13</w:t>
      </w:r>
      <w:r w:rsidRPr="7C4BADC7">
        <w:rPr>
          <w:color w:val="000000" w:themeColor="text1"/>
        </w:rPr>
        <w:t>/202</w:t>
      </w:r>
      <w:r>
        <w:rPr>
          <w:color w:val="000000" w:themeColor="text1"/>
        </w:rPr>
        <w:t>1</w:t>
      </w:r>
      <w:r w:rsidRPr="7C4BADC7">
        <w:rPr>
          <w:color w:val="000000" w:themeColor="text1"/>
        </w:rPr>
        <w:t xml:space="preserve"> </w:t>
      </w:r>
      <w:r>
        <w:rPr>
          <w:color w:val="000000" w:themeColor="text1"/>
        </w:rPr>
        <w:t>Developed by</w:t>
      </w:r>
      <w:r w:rsidRPr="7C4BADC7">
        <w:rPr>
          <w:color w:val="000000" w:themeColor="text1"/>
        </w:rPr>
        <w:t xml:space="preserve"> </w:t>
      </w:r>
      <w:r>
        <w:rPr>
          <w:color w:val="000000" w:themeColor="text1"/>
        </w:rPr>
        <w:t>Smita Dutta</w:t>
      </w:r>
    </w:p>
    <w:p w14:paraId="68F3A670" w14:textId="77777777" w:rsidR="001330F5" w:rsidRDefault="001330F5" w:rsidP="001330F5">
      <w:pPr>
        <w:jc w:val="center"/>
      </w:pPr>
      <w:r w:rsidRPr="0497CBD2">
        <w:t>School of Technology &amp; Computing @ City University of Seattle (CityU)</w:t>
      </w:r>
    </w:p>
    <w:p w14:paraId="66450AF9" w14:textId="77777777" w:rsidR="001330F5" w:rsidRPr="00AA6023" w:rsidRDefault="001330F5" w:rsidP="001330F5">
      <w:pPr>
        <w:jc w:val="center"/>
      </w:pPr>
    </w:p>
    <w:p w14:paraId="01C2EF11" w14:textId="77777777" w:rsidR="001330F5" w:rsidRDefault="001330F5" w:rsidP="001330F5">
      <w:pPr>
        <w:jc w:val="center"/>
      </w:pPr>
      <w:r>
        <w:t xml:space="preserve">    </w:t>
      </w:r>
      <w:r>
        <w:rPr>
          <w:noProof/>
        </w:rPr>
        <w:drawing>
          <wp:inline distT="0" distB="0" distL="0" distR="0" wp14:anchorId="4CB9D1C1" wp14:editId="0FB0C4B7">
            <wp:extent cx="847314" cy="720878"/>
            <wp:effectExtent l="0" t="0" r="0" b="3175"/>
            <wp:docPr id="1" name="Picture 1"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527" cy="739776"/>
                    </a:xfrm>
                    <a:prstGeom prst="rect">
                      <a:avLst/>
                    </a:prstGeom>
                    <a:noFill/>
                    <a:ln>
                      <a:noFill/>
                    </a:ln>
                  </pic:spPr>
                </pic:pic>
              </a:graphicData>
            </a:graphic>
          </wp:inline>
        </w:drawing>
      </w:r>
    </w:p>
    <w:p w14:paraId="2E5A1547" w14:textId="77777777" w:rsidR="001330F5" w:rsidRPr="00AA6023" w:rsidRDefault="001330F5" w:rsidP="001330F5">
      <w:pPr>
        <w:rPr>
          <w:b/>
          <w:bCs/>
        </w:rPr>
      </w:pPr>
    </w:p>
    <w:p w14:paraId="50EEFDD1" w14:textId="77777777" w:rsidR="001330F5" w:rsidRPr="00E9010F" w:rsidRDefault="001330F5" w:rsidP="001330F5">
      <w:pPr>
        <w:rPr>
          <w:b/>
          <w:bCs/>
          <w:color w:val="000000" w:themeColor="text1"/>
        </w:rPr>
      </w:pPr>
      <w:r w:rsidRPr="00AA6023">
        <w:rPr>
          <w:b/>
          <w:bCs/>
        </w:rPr>
        <w:t>Before You Start</w:t>
      </w:r>
      <w:r w:rsidRPr="00E9010F">
        <w:t xml:space="preserve"> </w:t>
      </w:r>
    </w:p>
    <w:p w14:paraId="7B8C0E2B" w14:textId="77777777" w:rsidR="001330F5" w:rsidRPr="007F2062" w:rsidRDefault="001330F5" w:rsidP="001330F5">
      <w:pPr>
        <w:pStyle w:val="ListParagraph"/>
        <w:numPr>
          <w:ilvl w:val="0"/>
          <w:numId w:val="2"/>
        </w:numPr>
        <w:ind w:left="360"/>
        <w:rPr>
          <w:color w:val="000000" w:themeColor="text1"/>
        </w:rPr>
      </w:pPr>
      <w:r w:rsidRPr="007F2062">
        <w:rPr>
          <w:sz w:val="22"/>
          <w:szCs w:val="22"/>
        </w:rPr>
        <w:t>The directory path shown in screenshots may be different from yours.</w:t>
      </w:r>
    </w:p>
    <w:p w14:paraId="47088041" w14:textId="77777777" w:rsidR="001330F5" w:rsidRPr="00E9010F" w:rsidRDefault="001330F5" w:rsidP="001330F5">
      <w:pPr>
        <w:pStyle w:val="ListParagraph"/>
        <w:numPr>
          <w:ilvl w:val="0"/>
          <w:numId w:val="2"/>
        </w:numPr>
        <w:ind w:left="360"/>
        <w:rPr>
          <w:color w:val="000000" w:themeColor="text1"/>
          <w:sz w:val="22"/>
          <w:szCs w:val="22"/>
        </w:rPr>
      </w:pPr>
      <w:r w:rsidRPr="00E9010F">
        <w:rPr>
          <w:sz w:val="22"/>
          <w:szCs w:val="22"/>
        </w:rPr>
        <w:t>Some steps are not explained in the tutorial</w:t>
      </w:r>
      <w:r w:rsidRPr="00E9010F">
        <w:rPr>
          <w:b/>
          <w:bCs/>
          <w:sz w:val="22"/>
          <w:szCs w:val="22"/>
        </w:rPr>
        <w:t xml:space="preserve">.  </w:t>
      </w:r>
      <w:r w:rsidRPr="00E9010F">
        <w:rPr>
          <w:sz w:val="22"/>
          <w:szCs w:val="22"/>
        </w:rPr>
        <w:t>If you are not sure what to do:</w:t>
      </w:r>
    </w:p>
    <w:p w14:paraId="2C2D288A" w14:textId="77777777" w:rsidR="001330F5" w:rsidRPr="00E9010F" w:rsidRDefault="001330F5" w:rsidP="001330F5">
      <w:pPr>
        <w:pStyle w:val="ListParagraph"/>
        <w:numPr>
          <w:ilvl w:val="1"/>
          <w:numId w:val="2"/>
        </w:numPr>
        <w:ind w:left="1080"/>
        <w:rPr>
          <w:color w:val="000000" w:themeColor="text1"/>
          <w:sz w:val="22"/>
          <w:szCs w:val="22"/>
        </w:rPr>
      </w:pPr>
      <w:r w:rsidRPr="00E9010F">
        <w:rPr>
          <w:sz w:val="22"/>
          <w:szCs w:val="22"/>
        </w:rPr>
        <w:t>Consult the resources listed</w:t>
      </w:r>
      <w:r>
        <w:rPr>
          <w:sz w:val="22"/>
          <w:szCs w:val="22"/>
        </w:rPr>
        <w:t xml:space="preserve"> below</w:t>
      </w:r>
      <w:r w:rsidRPr="00E9010F">
        <w:rPr>
          <w:sz w:val="22"/>
          <w:szCs w:val="22"/>
        </w:rPr>
        <w:t xml:space="preserve">.  </w:t>
      </w:r>
    </w:p>
    <w:p w14:paraId="5B78F153" w14:textId="77777777" w:rsidR="001330F5" w:rsidRPr="00E9010F" w:rsidRDefault="001330F5" w:rsidP="001330F5">
      <w:pPr>
        <w:pStyle w:val="ListParagraph"/>
        <w:numPr>
          <w:ilvl w:val="1"/>
          <w:numId w:val="2"/>
        </w:numPr>
        <w:ind w:left="1080"/>
        <w:rPr>
          <w:color w:val="000000" w:themeColor="text1"/>
          <w:sz w:val="22"/>
          <w:szCs w:val="22"/>
        </w:rPr>
      </w:pPr>
      <w:r w:rsidRPr="00E9010F">
        <w:rPr>
          <w:sz w:val="22"/>
          <w:szCs w:val="22"/>
        </w:rPr>
        <w:t>If you cannot solve the problem after a few tries, ask a TA for help.</w:t>
      </w:r>
    </w:p>
    <w:p w14:paraId="49CEEA06" w14:textId="77777777" w:rsidR="001330F5" w:rsidRDefault="001330F5" w:rsidP="001330F5">
      <w:pPr>
        <w:rPr>
          <w:b/>
        </w:rPr>
      </w:pPr>
    </w:p>
    <w:p w14:paraId="21F4BF19" w14:textId="77777777" w:rsidR="001330F5" w:rsidRPr="00151F8A" w:rsidRDefault="001330F5" w:rsidP="001330F5">
      <w:pPr>
        <w:rPr>
          <w:b/>
        </w:rPr>
      </w:pPr>
      <w:r w:rsidRPr="00685D07">
        <w:rPr>
          <w:b/>
        </w:rPr>
        <w:t>Learning Outcomes</w:t>
      </w:r>
    </w:p>
    <w:p w14:paraId="4553F088" w14:textId="77777777" w:rsidR="001330F5" w:rsidRPr="00E9010F" w:rsidRDefault="001330F5" w:rsidP="001330F5">
      <w:pPr>
        <w:rPr>
          <w:b/>
          <w:bCs/>
        </w:rPr>
      </w:pPr>
      <w:r w:rsidRPr="00E9010F">
        <w:t>Student</w:t>
      </w:r>
      <w:r>
        <w:t>s</w:t>
      </w:r>
      <w:r w:rsidRPr="00E9010F">
        <w:t xml:space="preserve"> will be able to:</w:t>
      </w:r>
    </w:p>
    <w:p w14:paraId="403F7210" w14:textId="77777777" w:rsidR="001330F5" w:rsidRPr="00E9010F" w:rsidRDefault="001330F5" w:rsidP="001330F5">
      <w:pPr>
        <w:rPr>
          <w:b/>
          <w:bCs/>
        </w:rPr>
      </w:pPr>
      <w:r w:rsidRPr="00E9010F">
        <w:t>Student</w:t>
      </w:r>
      <w:r>
        <w:t>s</w:t>
      </w:r>
      <w:r w:rsidRPr="00E9010F">
        <w:t xml:space="preserve"> will be able to:</w:t>
      </w:r>
    </w:p>
    <w:p w14:paraId="5D07B5CA" w14:textId="77777777" w:rsidR="001330F5" w:rsidRDefault="001330F5" w:rsidP="001330F5">
      <w:pPr>
        <w:pStyle w:val="ListParagraph"/>
        <w:numPr>
          <w:ilvl w:val="0"/>
          <w:numId w:val="1"/>
        </w:numPr>
        <w:rPr>
          <w:sz w:val="22"/>
          <w:szCs w:val="22"/>
        </w:rPr>
      </w:pPr>
      <w:r>
        <w:rPr>
          <w:sz w:val="22"/>
          <w:szCs w:val="22"/>
        </w:rPr>
        <w:t>Understand the SQLite queries.</w:t>
      </w:r>
    </w:p>
    <w:p w14:paraId="0BD5E864" w14:textId="77777777" w:rsidR="001330F5" w:rsidRDefault="001330F5" w:rsidP="001330F5">
      <w:pPr>
        <w:pStyle w:val="ListParagraph"/>
        <w:numPr>
          <w:ilvl w:val="0"/>
          <w:numId w:val="1"/>
        </w:numPr>
        <w:rPr>
          <w:sz w:val="22"/>
          <w:szCs w:val="22"/>
        </w:rPr>
      </w:pPr>
      <w:r>
        <w:rPr>
          <w:sz w:val="22"/>
          <w:szCs w:val="22"/>
        </w:rPr>
        <w:t>Run queries in SQLite.</w:t>
      </w:r>
    </w:p>
    <w:p w14:paraId="28410E49" w14:textId="77777777" w:rsidR="001330F5" w:rsidRPr="00427E8B" w:rsidRDefault="001330F5" w:rsidP="001330F5">
      <w:pPr>
        <w:pStyle w:val="ListParagraph"/>
        <w:numPr>
          <w:ilvl w:val="0"/>
          <w:numId w:val="1"/>
        </w:numPr>
        <w:rPr>
          <w:sz w:val="22"/>
          <w:szCs w:val="22"/>
        </w:rPr>
      </w:pPr>
      <w:r>
        <w:rPr>
          <w:sz w:val="22"/>
          <w:szCs w:val="22"/>
        </w:rPr>
        <w:t>Understand join queries</w:t>
      </w:r>
    </w:p>
    <w:p w14:paraId="62CDC4B5"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004AD2"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xecute the following query</w:t>
      </w:r>
    </w:p>
    <w:p w14:paraId="2542FF75"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64EE294"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570EA5" w14:textId="77777777" w:rsidR="001330F5" w:rsidRDefault="001330F5" w:rsidP="001330F5">
      <w:pPr>
        <w:rPr>
          <w:rFonts w:asciiTheme="majorHAnsi" w:eastAsia="Times New Roman" w:hAnsiTheme="majorHAnsi" w:cstheme="majorBidi"/>
          <w:color w:val="2F5496" w:themeColor="accent1" w:themeShade="BF"/>
          <w:sz w:val="32"/>
          <w:szCs w:val="32"/>
        </w:rPr>
      </w:pPr>
      <w:r>
        <w:rPr>
          <w:rFonts w:eastAsia="Times New Roman"/>
        </w:rPr>
        <w:br w:type="page"/>
      </w:r>
    </w:p>
    <w:p w14:paraId="05D9C9B4" w14:textId="77777777" w:rsidR="001330F5" w:rsidRPr="00C138BE" w:rsidRDefault="001330F5" w:rsidP="001330F5">
      <w:pPr>
        <w:pStyle w:val="Heading2"/>
        <w:rPr>
          <w:rFonts w:eastAsia="Times New Roman"/>
        </w:rPr>
      </w:pPr>
      <w:r w:rsidRPr="00AE5699">
        <w:rPr>
          <w:rFonts w:eastAsia="Times New Roman"/>
        </w:rPr>
        <w:t>-- 02 JOIN</w:t>
      </w:r>
      <w:r>
        <w:rPr>
          <w:rFonts w:eastAsia="Times New Roman"/>
        </w:rPr>
        <w:t xml:space="preserve"> </w:t>
      </w:r>
      <w:r w:rsidRPr="00AE5699">
        <w:rPr>
          <w:rFonts w:ascii="Verdana" w:eastAsia="Times New Roman" w:hAnsi="Verdana" w:cs="Courier New"/>
          <w:color w:val="000000"/>
          <w:sz w:val="20"/>
          <w:szCs w:val="20"/>
        </w:rPr>
        <w:t>-- test.db</w:t>
      </w:r>
    </w:p>
    <w:p w14:paraId="0F1BB850"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join example tables, left and right</w:t>
      </w:r>
    </w:p>
    <w:p w14:paraId="357A9833"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B2DACC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CREATE TABLE left ( id INTEGER, description TEXT );</w:t>
      </w:r>
    </w:p>
    <w:p w14:paraId="624A165F"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CREATE TABLE right ( id INTEGER, description TEXT );</w:t>
      </w:r>
    </w:p>
    <w:p w14:paraId="4F4930AC"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5DD217B"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1, 'left 01' );</w:t>
      </w:r>
    </w:p>
    <w:p w14:paraId="4F5A543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2, 'left 02' );</w:t>
      </w:r>
    </w:p>
    <w:p w14:paraId="575D5E01"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3, 'left 03' );</w:t>
      </w:r>
    </w:p>
    <w:p w14:paraId="33EC23A8"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4, 'left 04' );</w:t>
      </w:r>
    </w:p>
    <w:p w14:paraId="0520AEF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5, 'left 05' );</w:t>
      </w:r>
    </w:p>
    <w:p w14:paraId="51E4DF6B"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6, 'left 06' );</w:t>
      </w:r>
    </w:p>
    <w:p w14:paraId="545BF3B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7, 'left 07' );</w:t>
      </w:r>
    </w:p>
    <w:p w14:paraId="66A1D09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8, 'left 08' );</w:t>
      </w:r>
    </w:p>
    <w:p w14:paraId="68CCA05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left VALUES ( 9, 'left 09' );</w:t>
      </w:r>
    </w:p>
    <w:p w14:paraId="0D2F7E1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204644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6, 'right 06' );</w:t>
      </w:r>
    </w:p>
    <w:p w14:paraId="2D882601"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7, 'right 07' );</w:t>
      </w:r>
    </w:p>
    <w:p w14:paraId="5B26B3F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8, 'right 08' );</w:t>
      </w:r>
    </w:p>
    <w:p w14:paraId="76D35FD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9, 'right 09' );</w:t>
      </w:r>
    </w:p>
    <w:p w14:paraId="261011F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10, 'right 10' );</w:t>
      </w:r>
    </w:p>
    <w:p w14:paraId="518E3BB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11, 'right 11' );</w:t>
      </w:r>
    </w:p>
    <w:p w14:paraId="5895FFDF"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11, 'right 12' );</w:t>
      </w:r>
    </w:p>
    <w:p w14:paraId="0D85FBC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11, 'right 13' );</w:t>
      </w:r>
    </w:p>
    <w:p w14:paraId="6819057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right VALUES ( 11, 'right 14' );</w:t>
      </w:r>
    </w:p>
    <w:p w14:paraId="22F38FF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4E668C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left;</w:t>
      </w:r>
    </w:p>
    <w:p w14:paraId="464F15D4"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right;</w:t>
      </w:r>
    </w:p>
    <w:p w14:paraId="6305370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A1C557D"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l.description AS left, r.description AS right</w:t>
      </w:r>
    </w:p>
    <w:p w14:paraId="0C088FB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FROM left AS l</w:t>
      </w:r>
    </w:p>
    <w:p w14:paraId="3F7E9AF4"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JOIN right AS r ON l.id = r.id;</w:t>
      </w:r>
    </w:p>
    <w:p w14:paraId="770B47F2"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6D40FCB"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restore database</w:t>
      </w:r>
    </w:p>
    <w:p w14:paraId="106EA26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DROP TABLE left;</w:t>
      </w:r>
    </w:p>
    <w:p w14:paraId="7F594A71"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DROP TABLE right;</w:t>
      </w:r>
    </w:p>
    <w:p w14:paraId="1F89C90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3F14A9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sale example</w:t>
      </w:r>
    </w:p>
    <w:p w14:paraId="5AC735CE"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sale;</w:t>
      </w:r>
    </w:p>
    <w:p w14:paraId="27680D7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item;</w:t>
      </w:r>
    </w:p>
    <w:p w14:paraId="5DD91160"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B7C81D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SELECT s.id AS sale, i.name, s.price </w:t>
      </w:r>
    </w:p>
    <w:p w14:paraId="228DF98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FROM sale AS s</w:t>
      </w:r>
    </w:p>
    <w:p w14:paraId="3BA9D95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JOIN item AS i ON s.item_id = i.id;</w:t>
      </w:r>
    </w:p>
    <w:p w14:paraId="7E042576"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01E22EC"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SELECT s.id AS sale, s.date, i.name, i.description, s.price </w:t>
      </w:r>
    </w:p>
    <w:p w14:paraId="1F2E5F60"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FROM sale AS s</w:t>
      </w:r>
    </w:p>
    <w:p w14:paraId="510D9CB9"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JOIN item AS i ON s.item_id = i.id;</w:t>
      </w:r>
    </w:p>
    <w:p w14:paraId="12424BF0"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467EAC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1A70E7D" w14:textId="77777777" w:rsidR="001330F5" w:rsidRPr="00C138BE" w:rsidRDefault="001330F5" w:rsidP="001330F5">
      <w:pPr>
        <w:pStyle w:val="Heading2"/>
        <w:rPr>
          <w:rFonts w:eastAsia="Times New Roman"/>
        </w:rPr>
      </w:pPr>
      <w:r w:rsidRPr="00AE5699">
        <w:rPr>
          <w:rFonts w:eastAsia="Times New Roman"/>
        </w:rPr>
        <w:t>-- 03 Junction Table</w:t>
      </w:r>
      <w:r>
        <w:rPr>
          <w:rFonts w:eastAsia="Times New Roman"/>
        </w:rPr>
        <w:t xml:space="preserve"> </w:t>
      </w:r>
      <w:r w:rsidRPr="00AE5699">
        <w:rPr>
          <w:rFonts w:ascii="Verdana" w:eastAsia="Times New Roman" w:hAnsi="Verdana" w:cs="Courier New"/>
          <w:color w:val="000000"/>
          <w:sz w:val="20"/>
          <w:szCs w:val="20"/>
        </w:rPr>
        <w:t>-- test.db</w:t>
      </w:r>
    </w:p>
    <w:p w14:paraId="30E3B9B6"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B584EF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customer;</w:t>
      </w:r>
    </w:p>
    <w:p w14:paraId="75DA170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item;</w:t>
      </w:r>
    </w:p>
    <w:p w14:paraId="4AB20AFC"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sale;</w:t>
      </w:r>
    </w:p>
    <w:p w14:paraId="2B5C3C3E"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C7FD012"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c.name AS Cust, c.zip, i.name AS Item, i.description, s.quantity AS Quan, s.price AS Price</w:t>
      </w:r>
    </w:p>
    <w:p w14:paraId="1E5E0933"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FROM sale AS s</w:t>
      </w:r>
    </w:p>
    <w:p w14:paraId="1893A80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JOIN item AS i ON s.item_id = i.id</w:t>
      </w:r>
    </w:p>
    <w:p w14:paraId="73A18E0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JOIN customer AS c ON s.customer_id = c.id</w:t>
      </w:r>
    </w:p>
    <w:p w14:paraId="17D25D9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ORDER BY Cust, Item;</w:t>
      </w:r>
    </w:p>
    <w:p w14:paraId="7C5D226C"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BFE8EC2"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a customer without sales</w:t>
      </w:r>
    </w:p>
    <w:p w14:paraId="0FB77655"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INSERT INTO customer ( name ) VALUES ( 'Jane Smith' );</w:t>
      </w:r>
    </w:p>
    <w:p w14:paraId="0C4343CB"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 FROM customer;</w:t>
      </w:r>
    </w:p>
    <w:p w14:paraId="0B8C7CF8"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7A2EEBE"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left joins</w:t>
      </w:r>
    </w:p>
    <w:p w14:paraId="30ADAEC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SELECT c.name AS Cust, c.zip, i.name AS Item, i.description, s.quantity AS Quan, s.price AS Price</w:t>
      </w:r>
    </w:p>
    <w:p w14:paraId="121744F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FROM customer AS c</w:t>
      </w:r>
    </w:p>
    <w:p w14:paraId="21BD7972"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LEFT JOIN sale AS s ON s.customer_id = c.id</w:t>
      </w:r>
    </w:p>
    <w:p w14:paraId="7CE8C95A"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LEFT JOIN item AS i ON s.item_id = i.id</w:t>
      </w:r>
    </w:p>
    <w:p w14:paraId="098171B7"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xml:space="preserve">  ORDER BY Cust, Item;</w:t>
      </w:r>
    </w:p>
    <w:p w14:paraId="45F4423C"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69DDFF2" w14:textId="77777777" w:rsidR="001330F5" w:rsidRPr="00AE5699"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 restore database</w:t>
      </w:r>
    </w:p>
    <w:p w14:paraId="31A53330"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AE5699">
        <w:rPr>
          <w:rFonts w:ascii="Verdana" w:eastAsia="Times New Roman" w:hAnsi="Verdana" w:cs="Courier New"/>
          <w:color w:val="000000"/>
          <w:sz w:val="20"/>
          <w:szCs w:val="20"/>
        </w:rPr>
        <w:t>DELETE FROM customer WHERE id = 4;</w:t>
      </w:r>
    </w:p>
    <w:p w14:paraId="29A97DF9"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6528283"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sectPr w:rsidR="001330F5">
          <w:headerReference w:type="default" r:id="rId14"/>
          <w:footerReference w:type="default" r:id="rId15"/>
          <w:pgSz w:w="12240" w:h="15840"/>
          <w:pgMar w:top="1440" w:right="1440" w:bottom="1440" w:left="1440" w:header="720" w:footer="720" w:gutter="0"/>
          <w:cols w:space="720"/>
          <w:docGrid w:linePitch="360"/>
        </w:sectPr>
      </w:pPr>
    </w:p>
    <w:p w14:paraId="6DBB4EAA" w14:textId="77777777" w:rsidR="001330F5"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5C5B117" w14:textId="77777777" w:rsidR="001330F5" w:rsidRDefault="001330F5" w:rsidP="001330F5">
      <w:pPr>
        <w:pStyle w:val="Heading1"/>
        <w:rPr>
          <w:rFonts w:eastAsia="Times New Roman"/>
        </w:rPr>
      </w:pPr>
      <w:r>
        <w:rPr>
          <w:rFonts w:eastAsia="Times New Roman"/>
        </w:rPr>
        <w:t>Summary</w:t>
      </w:r>
    </w:p>
    <w:p w14:paraId="4C279765" w14:textId="77777777" w:rsidR="001330F5" w:rsidRPr="00475430" w:rsidRDefault="001330F5" w:rsidP="001330F5">
      <w:pP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25E7E7F1" w14:textId="77777777" w:rsidR="001330F5" w:rsidRPr="007A4A14" w:rsidRDefault="001330F5" w:rsidP="00133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005AB2C" w14:textId="31B8342C" w:rsidR="00F94FF3" w:rsidRPr="00625669" w:rsidRDefault="00F63323">
      <w:pPr>
        <w:rPr>
          <w:rFonts w:ascii="Verdana" w:hAnsi="Verdana"/>
        </w:rPr>
      </w:pPr>
      <w:r>
        <w:rPr>
          <w:rFonts w:ascii="Verdana" w:hAnsi="Verdana"/>
        </w:rPr>
        <w:t>I didn’t get anything out of this lesson really. I do like having sample code though to use as a template if I need to make a join table. Those are very convenient for interrelated data like the one we have for our team project. I created the views to behave very similar to the Junction table. That way you could have an HR schema with a certain view of employee records across tables and nearly the same view with constraints to fulfill a more secure function.</w:t>
      </w:r>
    </w:p>
    <w:sectPr w:rsidR="00F94FF3" w:rsidRPr="006256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19034" w14:textId="77777777" w:rsidR="0044216B" w:rsidRDefault="0044216B" w:rsidP="008B5670">
      <w:pPr>
        <w:spacing w:after="0" w:line="240" w:lineRule="auto"/>
      </w:pPr>
      <w:r>
        <w:separator/>
      </w:r>
    </w:p>
  </w:endnote>
  <w:endnote w:type="continuationSeparator" w:id="0">
    <w:p w14:paraId="7867E859" w14:textId="77777777" w:rsidR="0044216B" w:rsidRDefault="0044216B" w:rsidP="008B5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E82A8" w14:textId="77777777" w:rsidR="00324DC4" w:rsidRPr="001E39F9" w:rsidRDefault="00324DC4" w:rsidP="001E39F9">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1923D72F" w14:textId="77777777" w:rsidR="008B5670" w:rsidRPr="00324DC4" w:rsidRDefault="008B5670" w:rsidP="00324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7386" w14:textId="77777777" w:rsidR="001330F5" w:rsidRPr="001E39F9" w:rsidRDefault="001330F5" w:rsidP="001E39F9">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3FF4C1CF" w14:textId="77777777" w:rsidR="001330F5" w:rsidRDefault="00133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14233" w14:textId="77777777" w:rsidR="0044216B" w:rsidRDefault="0044216B" w:rsidP="008B5670">
      <w:pPr>
        <w:spacing w:after="0" w:line="240" w:lineRule="auto"/>
      </w:pPr>
      <w:r>
        <w:separator/>
      </w:r>
    </w:p>
  </w:footnote>
  <w:footnote w:type="continuationSeparator" w:id="0">
    <w:p w14:paraId="5459777C" w14:textId="77777777" w:rsidR="0044216B" w:rsidRDefault="0044216B" w:rsidP="008B5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color w:val="4472C4" w:themeColor="accent1"/>
        <w:sz w:val="24"/>
        <w:szCs w:val="24"/>
      </w:rPr>
      <w:alias w:val="Author"/>
      <w:tag w:val=""/>
      <w:id w:val="1452824049"/>
      <w:placeholder>
        <w:docPart w:val="8EC25727C9C249B2A7B4613A799EABE6"/>
      </w:placeholder>
      <w:dataBinding w:prefixMappings="xmlns:ns0='http://purl.org/dc/elements/1.1/' xmlns:ns1='http://schemas.openxmlformats.org/package/2006/metadata/core-properties' " w:xpath="/ns1:coreProperties[1]/ns0:creator[1]" w:storeItemID="{6C3C8BC8-F283-45AE-878A-BAB7291924A1}"/>
      <w:text/>
    </w:sdtPr>
    <w:sdtContent>
      <w:p w14:paraId="60345195" w14:textId="0C40B969" w:rsidR="001330F5" w:rsidRDefault="001330F5" w:rsidP="001330F5">
        <w:pPr>
          <w:pStyle w:val="Header"/>
          <w:rPr>
            <w:rFonts w:asciiTheme="majorHAnsi" w:eastAsiaTheme="majorEastAsia" w:hAnsiTheme="majorHAnsi" w:cstheme="majorBidi"/>
            <w:color w:val="4472C4" w:themeColor="accent1"/>
            <w:sz w:val="24"/>
            <w:szCs w:val="24"/>
          </w:rPr>
        </w:pPr>
        <w:r>
          <w:rPr>
            <w:rFonts w:asciiTheme="majorHAnsi" w:eastAsiaTheme="majorEastAsia" w:hAnsiTheme="majorHAnsi" w:cstheme="majorBidi"/>
            <w:color w:val="4472C4" w:themeColor="accent1"/>
            <w:sz w:val="24"/>
            <w:szCs w:val="24"/>
          </w:rPr>
          <w:t>Thaddeus Thomas</w:t>
        </w:r>
      </w:p>
    </w:sdtContent>
  </w:sdt>
  <w:p w14:paraId="4E05505B" w14:textId="774FBFC8" w:rsidR="00324DC4" w:rsidRDefault="00000000">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B4B89C98C8BE4692BC88DE22F5188149"/>
        </w:placeholder>
        <w:dataBinding w:prefixMappings="xmlns:ns0='http://schemas.openxmlformats.org/package/2006/metadata/core-properties' xmlns:ns1='http://purl.org/dc/elements/1.1/'" w:xpath="/ns0:coreProperties[1]/ns1:title[1]" w:storeItemID="{6C3C8BC8-F283-45AE-878A-BAB7291924A1}"/>
        <w:text/>
      </w:sdtPr>
      <w:sdtContent>
        <w:r w:rsidR="001330F5">
          <w:rPr>
            <w:rFonts w:asciiTheme="majorHAnsi" w:eastAsiaTheme="majorEastAsia" w:hAnsiTheme="majorHAnsi" w:cstheme="majorBidi"/>
            <w:color w:val="4472C4" w:themeColor="accent1"/>
            <w:sz w:val="24"/>
            <w:szCs w:val="24"/>
          </w:rPr>
          <w:t>Hands-On Practice 03B</w:t>
        </w:r>
      </w:sdtContent>
    </w:sdt>
    <w:r w:rsidR="00324DC4">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5960094DAD764899835A0CC079960828"/>
        </w:placeholder>
        <w:dataBinding w:prefixMappings="xmlns:ns0='http://schemas.microsoft.com/office/2006/coverPageProps'" w:xpath="/ns0:CoverPageProperties[1]/ns0:PublishDate[1]" w:storeItemID="{55AF091B-3C7A-41E3-B477-F2FDAA23CFDA}"/>
        <w:date w:fullDate="2022-07-24T00:00:00Z">
          <w:dateFormat w:val="MMMM d, yyyy"/>
          <w:lid w:val="en-US"/>
          <w:storeMappedDataAs w:val="dateTime"/>
          <w:calendar w:val="gregorian"/>
        </w:date>
      </w:sdtPr>
      <w:sdtContent>
        <w:r w:rsidR="00324DC4">
          <w:rPr>
            <w:rFonts w:asciiTheme="majorHAnsi" w:eastAsiaTheme="majorEastAsia" w:hAnsiTheme="majorHAnsi" w:cstheme="majorBidi"/>
            <w:color w:val="4472C4" w:themeColor="accent1"/>
            <w:sz w:val="24"/>
            <w:szCs w:val="24"/>
          </w:rPr>
          <w:t>July 24, 2022</w:t>
        </w:r>
      </w:sdtContent>
    </w:sdt>
  </w:p>
  <w:p w14:paraId="554F97E7" w14:textId="77777777" w:rsidR="00324DC4" w:rsidRDefault="00324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color w:val="4472C4" w:themeColor="accent1"/>
        <w:sz w:val="24"/>
        <w:szCs w:val="24"/>
      </w:rPr>
      <w:alias w:val="Author"/>
      <w:tag w:val=""/>
      <w:id w:val="384759253"/>
      <w:placeholder>
        <w:docPart w:val="8EC25727C9C249B2A7B4613A799EABE6"/>
      </w:placeholder>
      <w:dataBinding w:prefixMappings="xmlns:ns0='http://purl.org/dc/elements/1.1/' xmlns:ns1='http://schemas.openxmlformats.org/package/2006/metadata/core-properties' " w:xpath="/ns1:coreProperties[1]/ns0:creator[1]" w:storeItemID="{6C3C8BC8-F283-45AE-878A-BAB7291924A1}"/>
      <w:text/>
    </w:sdtPr>
    <w:sdtContent>
      <w:p w14:paraId="39778E67" w14:textId="00C19350" w:rsidR="001330F5" w:rsidRDefault="001330F5">
        <w:pPr>
          <w:pStyle w:val="Header"/>
          <w:rPr>
            <w:rFonts w:asciiTheme="majorHAnsi" w:eastAsiaTheme="majorEastAsia" w:hAnsiTheme="majorHAnsi" w:cstheme="majorBidi"/>
            <w:color w:val="4472C4" w:themeColor="accent1"/>
            <w:sz w:val="24"/>
            <w:szCs w:val="24"/>
          </w:rPr>
        </w:pPr>
        <w:r>
          <w:rPr>
            <w:rFonts w:asciiTheme="majorHAnsi" w:eastAsiaTheme="majorEastAsia" w:hAnsiTheme="majorHAnsi" w:cstheme="majorBidi"/>
            <w:color w:val="4472C4" w:themeColor="accent1"/>
            <w:sz w:val="24"/>
            <w:szCs w:val="24"/>
          </w:rPr>
          <w:t>Thaddeus Thomas</w:t>
        </w:r>
      </w:p>
    </w:sdtContent>
  </w:sdt>
  <w:p w14:paraId="3A9EC555" w14:textId="1472A4F4" w:rsidR="001330F5" w:rsidRDefault="001330F5">
    <w:pPr>
      <w:pStyle w:val="Header"/>
      <w:rPr>
        <w:rFonts w:asciiTheme="majorHAnsi" w:eastAsiaTheme="majorEastAsia" w:hAnsiTheme="majorHAnsi" w:cstheme="majorBidi"/>
        <w:color w:val="4472C4" w:themeColor="accent1"/>
        <w:sz w:val="24"/>
        <w:szCs w:val="24"/>
      </w:rPr>
    </w:pPr>
    <w:sdt>
      <w:sdtPr>
        <w:rPr>
          <w:rFonts w:asciiTheme="majorHAnsi" w:eastAsiaTheme="majorEastAsia" w:hAnsiTheme="majorHAnsi" w:cstheme="majorBidi"/>
          <w:color w:val="4472C4" w:themeColor="accent1"/>
          <w:sz w:val="24"/>
          <w:szCs w:val="24"/>
        </w:rPr>
        <w:alias w:val="Title"/>
        <w:id w:val="1516422651"/>
        <w:placeholder>
          <w:docPart w:val="B4B89C98C8BE4692BC88DE22F5188149"/>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Hands-On Practice 03B</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2017059466"/>
        <w:placeholder>
          <w:docPart w:val="5960094DAD764899835A0CC079960828"/>
        </w:placeholder>
        <w:dataBinding w:prefixMappings="xmlns:ns0='http://schemas.microsoft.com/office/2006/coverPageProps'" w:xpath="/ns0:CoverPageProperties[1]/ns0:PublishDate[1]" w:storeItemID="{55AF091B-3C7A-41E3-B477-F2FDAA23CFDA}"/>
        <w:date w:fullDate="2022-07-24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24,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num w:numId="1" w16cid:durableId="933708019">
    <w:abstractNumId w:val="0"/>
  </w:num>
  <w:num w:numId="2" w16cid:durableId="1371225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tjSzMLEwNDS0MDNU0lEKTi0uzszPAykwrAUAlcVtaiwAAAA="/>
  </w:docVars>
  <w:rsids>
    <w:rsidRoot w:val="00EC471B"/>
    <w:rsid w:val="00016387"/>
    <w:rsid w:val="000729DB"/>
    <w:rsid w:val="001330F5"/>
    <w:rsid w:val="001F340A"/>
    <w:rsid w:val="003108E1"/>
    <w:rsid w:val="00324DC4"/>
    <w:rsid w:val="003659E0"/>
    <w:rsid w:val="0044216B"/>
    <w:rsid w:val="004E7CA8"/>
    <w:rsid w:val="00625669"/>
    <w:rsid w:val="00673F8D"/>
    <w:rsid w:val="00717DC7"/>
    <w:rsid w:val="007913A2"/>
    <w:rsid w:val="007F2A96"/>
    <w:rsid w:val="007F49EB"/>
    <w:rsid w:val="00831624"/>
    <w:rsid w:val="008B5670"/>
    <w:rsid w:val="009A07FC"/>
    <w:rsid w:val="00B3240F"/>
    <w:rsid w:val="00C7384C"/>
    <w:rsid w:val="00D34A58"/>
    <w:rsid w:val="00D40961"/>
    <w:rsid w:val="00EC471B"/>
    <w:rsid w:val="00F63323"/>
    <w:rsid w:val="00F756D6"/>
    <w:rsid w:val="00F94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57EEB"/>
  <w15:chartTrackingRefBased/>
  <w15:docId w15:val="{1CC59EB4-3FA4-4600-9600-9B48B1C6E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6D6"/>
  </w:style>
  <w:style w:type="paragraph" w:styleId="Heading1">
    <w:name w:val="heading 1"/>
    <w:basedOn w:val="Normal"/>
    <w:next w:val="Normal"/>
    <w:link w:val="Heading1Char"/>
    <w:uiPriority w:val="9"/>
    <w:qFormat/>
    <w:rsid w:val="00F756D6"/>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756D6"/>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F756D6"/>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F756D6"/>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F756D6"/>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F756D6"/>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F756D6"/>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F756D6"/>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F756D6"/>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71B"/>
    <w:pPr>
      <w:ind w:left="720"/>
      <w:contextualSpacing/>
    </w:pPr>
  </w:style>
  <w:style w:type="paragraph" w:styleId="Header">
    <w:name w:val="header"/>
    <w:basedOn w:val="Normal"/>
    <w:link w:val="HeaderChar"/>
    <w:uiPriority w:val="99"/>
    <w:unhideWhenUsed/>
    <w:rsid w:val="008B56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670"/>
  </w:style>
  <w:style w:type="paragraph" w:styleId="Footer">
    <w:name w:val="footer"/>
    <w:basedOn w:val="Normal"/>
    <w:link w:val="FooterChar"/>
    <w:uiPriority w:val="99"/>
    <w:unhideWhenUsed/>
    <w:rsid w:val="008B56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670"/>
  </w:style>
  <w:style w:type="character" w:customStyle="1" w:styleId="Heading1Char">
    <w:name w:val="Heading 1 Char"/>
    <w:basedOn w:val="DefaultParagraphFont"/>
    <w:link w:val="Heading1"/>
    <w:uiPriority w:val="9"/>
    <w:rsid w:val="00F756D6"/>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756D6"/>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F756D6"/>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F756D6"/>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F756D6"/>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F756D6"/>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F756D6"/>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F756D6"/>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F756D6"/>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F756D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756D6"/>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756D6"/>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F756D6"/>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756D6"/>
    <w:rPr>
      <w:caps/>
      <w:color w:val="404040" w:themeColor="text1" w:themeTint="BF"/>
      <w:spacing w:val="20"/>
      <w:sz w:val="28"/>
      <w:szCs w:val="28"/>
    </w:rPr>
  </w:style>
  <w:style w:type="character" w:styleId="Strong">
    <w:name w:val="Strong"/>
    <w:basedOn w:val="DefaultParagraphFont"/>
    <w:uiPriority w:val="22"/>
    <w:qFormat/>
    <w:rsid w:val="00F756D6"/>
    <w:rPr>
      <w:b/>
      <w:bCs/>
    </w:rPr>
  </w:style>
  <w:style w:type="character" w:styleId="Emphasis">
    <w:name w:val="Emphasis"/>
    <w:basedOn w:val="DefaultParagraphFont"/>
    <w:uiPriority w:val="20"/>
    <w:qFormat/>
    <w:rsid w:val="00F756D6"/>
    <w:rPr>
      <w:i/>
      <w:iCs/>
      <w:color w:val="000000" w:themeColor="text1"/>
    </w:rPr>
  </w:style>
  <w:style w:type="paragraph" w:styleId="NoSpacing">
    <w:name w:val="No Spacing"/>
    <w:uiPriority w:val="1"/>
    <w:qFormat/>
    <w:rsid w:val="00F756D6"/>
    <w:pPr>
      <w:spacing w:after="0" w:line="240" w:lineRule="auto"/>
    </w:pPr>
  </w:style>
  <w:style w:type="paragraph" w:styleId="Quote">
    <w:name w:val="Quote"/>
    <w:basedOn w:val="Normal"/>
    <w:next w:val="Normal"/>
    <w:link w:val="QuoteChar"/>
    <w:uiPriority w:val="29"/>
    <w:qFormat/>
    <w:rsid w:val="00F756D6"/>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756D6"/>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756D6"/>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756D6"/>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756D6"/>
    <w:rPr>
      <w:i/>
      <w:iCs/>
      <w:color w:val="595959" w:themeColor="text1" w:themeTint="A6"/>
    </w:rPr>
  </w:style>
  <w:style w:type="character" w:styleId="IntenseEmphasis">
    <w:name w:val="Intense Emphasis"/>
    <w:basedOn w:val="DefaultParagraphFont"/>
    <w:uiPriority w:val="21"/>
    <w:qFormat/>
    <w:rsid w:val="00F756D6"/>
    <w:rPr>
      <w:b/>
      <w:bCs/>
      <w:i/>
      <w:iCs/>
      <w:caps w:val="0"/>
      <w:smallCaps w:val="0"/>
      <w:strike w:val="0"/>
      <w:dstrike w:val="0"/>
      <w:color w:val="ED7D31" w:themeColor="accent2"/>
    </w:rPr>
  </w:style>
  <w:style w:type="character" w:styleId="SubtleReference">
    <w:name w:val="Subtle Reference"/>
    <w:basedOn w:val="DefaultParagraphFont"/>
    <w:uiPriority w:val="31"/>
    <w:qFormat/>
    <w:rsid w:val="00F756D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756D6"/>
    <w:rPr>
      <w:b/>
      <w:bCs/>
      <w:caps w:val="0"/>
      <w:smallCaps/>
      <w:color w:val="auto"/>
      <w:spacing w:val="0"/>
      <w:u w:val="single"/>
    </w:rPr>
  </w:style>
  <w:style w:type="character" w:styleId="BookTitle">
    <w:name w:val="Book Title"/>
    <w:basedOn w:val="DefaultParagraphFont"/>
    <w:uiPriority w:val="33"/>
    <w:qFormat/>
    <w:rsid w:val="00F756D6"/>
    <w:rPr>
      <w:b/>
      <w:bCs/>
      <w:caps w:val="0"/>
      <w:smallCaps/>
      <w:spacing w:val="0"/>
    </w:rPr>
  </w:style>
  <w:style w:type="paragraph" w:styleId="TOCHeading">
    <w:name w:val="TOC Heading"/>
    <w:basedOn w:val="Heading1"/>
    <w:next w:val="Normal"/>
    <w:uiPriority w:val="39"/>
    <w:semiHidden/>
    <w:unhideWhenUsed/>
    <w:qFormat/>
    <w:rsid w:val="00F756D6"/>
    <w:pPr>
      <w:outlineLvl w:val="9"/>
    </w:pPr>
  </w:style>
  <w:style w:type="character" w:styleId="PlaceholderText">
    <w:name w:val="Placeholder Text"/>
    <w:basedOn w:val="DefaultParagraphFont"/>
    <w:uiPriority w:val="99"/>
    <w:semiHidden/>
    <w:rsid w:val="001330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PowerPoint_Presentation.ppt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B89C98C8BE4692BC88DE22F5188149"/>
        <w:category>
          <w:name w:val="General"/>
          <w:gallery w:val="placeholder"/>
        </w:category>
        <w:types>
          <w:type w:val="bbPlcHdr"/>
        </w:types>
        <w:behaviors>
          <w:behavior w:val="content"/>
        </w:behaviors>
        <w:guid w:val="{9E5D4E93-0AAB-4348-A114-708B9969F398}"/>
      </w:docPartPr>
      <w:docPartBody>
        <w:p w:rsidR="00FF4C4F" w:rsidRDefault="00EE0206" w:rsidP="00EE0206">
          <w:pPr>
            <w:pStyle w:val="B4B89C98C8BE4692BC88DE22F5188149"/>
          </w:pPr>
          <w:r>
            <w:rPr>
              <w:rFonts w:asciiTheme="majorHAnsi" w:eastAsiaTheme="majorEastAsia" w:hAnsiTheme="majorHAnsi" w:cstheme="majorBidi"/>
              <w:color w:val="4472C4" w:themeColor="accent1"/>
              <w:sz w:val="27"/>
              <w:szCs w:val="27"/>
            </w:rPr>
            <w:t>[Document title]</w:t>
          </w:r>
        </w:p>
      </w:docPartBody>
    </w:docPart>
    <w:docPart>
      <w:docPartPr>
        <w:name w:val="5960094DAD764899835A0CC079960828"/>
        <w:category>
          <w:name w:val="General"/>
          <w:gallery w:val="placeholder"/>
        </w:category>
        <w:types>
          <w:type w:val="bbPlcHdr"/>
        </w:types>
        <w:behaviors>
          <w:behavior w:val="content"/>
        </w:behaviors>
        <w:guid w:val="{37C19C77-AD22-45A6-8C0D-42A9E4B5310B}"/>
      </w:docPartPr>
      <w:docPartBody>
        <w:p w:rsidR="00FF4C4F" w:rsidRDefault="00EE0206" w:rsidP="00EE0206">
          <w:pPr>
            <w:pStyle w:val="5960094DAD764899835A0CC079960828"/>
          </w:pPr>
          <w:r>
            <w:rPr>
              <w:rFonts w:asciiTheme="majorHAnsi" w:eastAsiaTheme="majorEastAsia" w:hAnsiTheme="majorHAnsi" w:cstheme="majorBidi"/>
              <w:color w:val="4472C4" w:themeColor="accent1"/>
              <w:sz w:val="27"/>
              <w:szCs w:val="27"/>
            </w:rPr>
            <w:t>[Date]</w:t>
          </w:r>
        </w:p>
      </w:docPartBody>
    </w:docPart>
    <w:docPart>
      <w:docPartPr>
        <w:name w:val="8EC25727C9C249B2A7B4613A799EABE6"/>
        <w:category>
          <w:name w:val="General"/>
          <w:gallery w:val="placeholder"/>
        </w:category>
        <w:types>
          <w:type w:val="bbPlcHdr"/>
        </w:types>
        <w:behaviors>
          <w:behavior w:val="content"/>
        </w:behaviors>
        <w:guid w:val="{3C830D70-7353-44BC-9BC7-DCDE2266EB28}"/>
      </w:docPartPr>
      <w:docPartBody>
        <w:p w:rsidR="00000000" w:rsidRDefault="00FF4C4F" w:rsidP="00FF4C4F">
          <w:pPr>
            <w:pStyle w:val="8EC25727C9C249B2A7B4613A799EABE6"/>
          </w:pPr>
          <w:r w:rsidRPr="003276CF">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0206"/>
    <w:rsid w:val="00493539"/>
    <w:rsid w:val="00D93DC3"/>
    <w:rsid w:val="00EE0206"/>
    <w:rsid w:val="00FF4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B89C98C8BE4692BC88DE22F5188149">
    <w:name w:val="B4B89C98C8BE4692BC88DE22F5188149"/>
    <w:rsid w:val="00EE0206"/>
  </w:style>
  <w:style w:type="paragraph" w:customStyle="1" w:styleId="5960094DAD764899835A0CC079960828">
    <w:name w:val="5960094DAD764899835A0CC079960828"/>
    <w:rsid w:val="00EE0206"/>
  </w:style>
  <w:style w:type="character" w:styleId="PlaceholderText">
    <w:name w:val="Placeholder Text"/>
    <w:basedOn w:val="DefaultParagraphFont"/>
    <w:uiPriority w:val="99"/>
    <w:semiHidden/>
    <w:rsid w:val="00FF4C4F"/>
    <w:rPr>
      <w:color w:val="808080"/>
    </w:rPr>
  </w:style>
  <w:style w:type="paragraph" w:customStyle="1" w:styleId="8EC25727C9C249B2A7B4613A799EABE6">
    <w:name w:val="8EC25727C9C249B2A7B4613A799EABE6"/>
    <w:rsid w:val="00FF4C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A20C2E-D5AE-4268-AF2B-6837CC95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1230</Words>
  <Characters>7015</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Hands-On Practice 03B</vt:lpstr>
      <vt:lpstr>Screenshots</vt:lpstr>
      <vt:lpstr>Summary</vt:lpstr>
      <vt:lpstr>    -- 02 JOIN -- test.db</vt:lpstr>
      <vt:lpstr>    -- 03 Junction Table -- test.db</vt:lpstr>
      <vt:lpstr>Summary</vt:lpstr>
    </vt:vector>
  </TitlesOfParts>
  <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Practice 03B</dc:title>
  <dc:subject/>
  <dc:creator>Thaddeus Thomas</dc:creator>
  <cp:keywords/>
  <dc:description/>
  <cp:lastModifiedBy>Thaddeus Thomas</cp:lastModifiedBy>
  <cp:revision>3</cp:revision>
  <dcterms:created xsi:type="dcterms:W3CDTF">2022-07-18T17:47:00Z</dcterms:created>
  <dcterms:modified xsi:type="dcterms:W3CDTF">2022-07-18T17:56:00Z</dcterms:modified>
</cp:coreProperties>
</file>